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26986" w:rsidRPr="00C95521" w:rsidRDefault="002C2BC6">
      <w:pPr>
        <w:spacing w:after="0" w:line="694" w:lineRule="exact"/>
        <w:ind w:left="114" w:right="-20"/>
        <w:rPr>
          <w:rFonts w:ascii="Arial" w:eastAsia="Helvetica Neue Light" w:hAnsi="Arial" w:cs="Arial"/>
          <w:sz w:val="58"/>
          <w:szCs w:val="58"/>
        </w:rPr>
      </w:pPr>
      <w:r w:rsidRPr="00C95521">
        <w:rPr>
          <w:rFonts w:ascii="Arial" w:eastAsia="Helvetica Neue Light" w:hAnsi="Arial" w:cs="Arial"/>
          <w:color w:val="231F20"/>
          <w:position w:val="-2"/>
          <w:sz w:val="58"/>
          <w:szCs w:val="58"/>
        </w:rPr>
        <w:t xml:space="preserve">ARC </w:t>
      </w:r>
      <w:r w:rsidRPr="00C95521">
        <w:rPr>
          <w:rFonts w:ascii="Arial" w:eastAsia="Helvetica Neue Light" w:hAnsi="Arial" w:cs="Arial"/>
          <w:color w:val="231F20"/>
          <w:spacing w:val="-53"/>
          <w:position w:val="-2"/>
          <w:sz w:val="58"/>
          <w:szCs w:val="58"/>
        </w:rPr>
        <w:t>T</w:t>
      </w:r>
      <w:r w:rsidRPr="00C95521">
        <w:rPr>
          <w:rFonts w:ascii="Arial" w:eastAsia="Helvetica Neue Light" w:hAnsi="Arial" w:cs="Arial"/>
          <w:color w:val="231F20"/>
          <w:position w:val="-2"/>
          <w:sz w:val="58"/>
          <w:szCs w:val="58"/>
        </w:rPr>
        <w:t>raining Services</w:t>
      </w:r>
    </w:p>
    <w:p w:rsidR="00526986" w:rsidRPr="00C95521" w:rsidRDefault="002C2BC6">
      <w:pPr>
        <w:spacing w:before="84" w:after="0" w:line="240" w:lineRule="auto"/>
        <w:ind w:left="114" w:right="-100"/>
        <w:rPr>
          <w:rFonts w:ascii="Arial" w:eastAsia="Helvetica Neue" w:hAnsi="Arial" w:cs="Arial"/>
          <w:sz w:val="40"/>
          <w:szCs w:val="40"/>
        </w:rPr>
      </w:pPr>
      <w:r w:rsidRPr="00C95521">
        <w:rPr>
          <w:rFonts w:ascii="Arial" w:eastAsia="Helvetica Neue" w:hAnsi="Arial" w:cs="Arial"/>
          <w:color w:val="231F20"/>
          <w:sz w:val="40"/>
          <w:szCs w:val="40"/>
        </w:rPr>
        <w:t>Qualification Cent</w:t>
      </w:r>
      <w:r w:rsidRPr="00C95521">
        <w:rPr>
          <w:rFonts w:ascii="Arial" w:eastAsia="Helvetica Neue" w:hAnsi="Arial" w:cs="Arial"/>
          <w:color w:val="231F20"/>
          <w:spacing w:val="-7"/>
          <w:sz w:val="40"/>
          <w:szCs w:val="40"/>
        </w:rPr>
        <w:t>r</w:t>
      </w:r>
      <w:r w:rsidRPr="00C95521">
        <w:rPr>
          <w:rFonts w:ascii="Arial" w:eastAsia="Helvetica Neue" w:hAnsi="Arial" w:cs="Arial"/>
          <w:color w:val="231F20"/>
          <w:sz w:val="40"/>
          <w:szCs w:val="40"/>
        </w:rPr>
        <w:t>e O</w:t>
      </w:r>
      <w:r w:rsidRPr="00C95521">
        <w:rPr>
          <w:rFonts w:ascii="Arial" w:eastAsia="Helvetica Neue" w:hAnsi="Arial" w:cs="Arial"/>
          <w:color w:val="231F20"/>
          <w:spacing w:val="-11"/>
          <w:sz w:val="40"/>
          <w:szCs w:val="40"/>
        </w:rPr>
        <w:t>r</w:t>
      </w:r>
      <w:r w:rsidRPr="00C95521">
        <w:rPr>
          <w:rFonts w:ascii="Arial" w:eastAsia="Helvetica Neue" w:hAnsi="Arial" w:cs="Arial"/>
          <w:color w:val="231F20"/>
          <w:sz w:val="40"/>
          <w:szCs w:val="40"/>
        </w:rPr>
        <w:t>ganisation Chart</w:t>
      </w:r>
    </w:p>
    <w:p w:rsidR="00526986" w:rsidRPr="00C95521" w:rsidRDefault="002C2BC6">
      <w:pPr>
        <w:spacing w:after="0" w:line="200" w:lineRule="exact"/>
        <w:rPr>
          <w:rFonts w:ascii="Arial" w:hAnsi="Arial" w:cs="Arial"/>
          <w:sz w:val="20"/>
          <w:szCs w:val="20"/>
        </w:rPr>
      </w:pPr>
      <w:r w:rsidRPr="00C95521">
        <w:rPr>
          <w:rFonts w:ascii="Arial" w:hAnsi="Arial" w:cs="Arial"/>
        </w:rPr>
        <w:br w:type="column"/>
      </w:r>
    </w:p>
    <w:p w:rsidR="00526986" w:rsidRPr="00C95521" w:rsidRDefault="00526986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526986" w:rsidRPr="00C95521" w:rsidRDefault="00526986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526986" w:rsidRPr="00C95521" w:rsidRDefault="00526986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526986" w:rsidRPr="00C95521" w:rsidRDefault="00526986">
      <w:pPr>
        <w:spacing w:before="19" w:after="0" w:line="220" w:lineRule="exact"/>
        <w:rPr>
          <w:rFonts w:ascii="Arial" w:hAnsi="Arial" w:cs="Arial"/>
        </w:rPr>
      </w:pPr>
    </w:p>
    <w:p w:rsidR="00526986" w:rsidRPr="00C95521" w:rsidRDefault="002C2BC6">
      <w:pPr>
        <w:spacing w:after="0" w:line="240" w:lineRule="auto"/>
        <w:ind w:left="145" w:right="54"/>
        <w:jc w:val="center"/>
        <w:rPr>
          <w:rFonts w:ascii="Arial" w:eastAsia="Futura" w:hAnsi="Arial" w:cs="Arial"/>
          <w:sz w:val="21"/>
          <w:szCs w:val="21"/>
        </w:rPr>
      </w:pPr>
      <w:r w:rsidRPr="00C95521">
        <w:rPr>
          <w:rFonts w:ascii="Arial" w:eastAsia="Futura" w:hAnsi="Arial" w:cs="Arial"/>
          <w:color w:val="231F20"/>
          <w:spacing w:val="-3"/>
          <w:sz w:val="21"/>
          <w:szCs w:val="21"/>
        </w:rPr>
        <w:t>Suppo</w:t>
      </w:r>
      <w:r w:rsidRPr="00C95521">
        <w:rPr>
          <w:rFonts w:ascii="Arial" w:eastAsia="Futura" w:hAnsi="Arial" w:cs="Arial"/>
          <w:color w:val="231F20"/>
          <w:spacing w:val="1"/>
          <w:sz w:val="21"/>
          <w:szCs w:val="21"/>
        </w:rPr>
        <w:t>r</w:t>
      </w:r>
      <w:r w:rsidRPr="00C95521">
        <w:rPr>
          <w:rFonts w:ascii="Arial" w:eastAsia="Futura" w:hAnsi="Arial" w:cs="Arial"/>
          <w:color w:val="231F20"/>
          <w:spacing w:val="-3"/>
          <w:sz w:val="21"/>
          <w:szCs w:val="21"/>
        </w:rPr>
        <w:t>tin</w:t>
      </w:r>
      <w:r w:rsidRPr="00C95521">
        <w:rPr>
          <w:rFonts w:ascii="Arial" w:eastAsia="Futura" w:hAnsi="Arial" w:cs="Arial"/>
          <w:color w:val="231F20"/>
          <w:sz w:val="21"/>
          <w:szCs w:val="21"/>
        </w:rPr>
        <w:t>g</w:t>
      </w:r>
      <w:r w:rsidRPr="00C95521">
        <w:rPr>
          <w:rFonts w:ascii="Arial" w:eastAsia="Futura" w:hAnsi="Arial" w:cs="Arial"/>
          <w:color w:val="231F20"/>
          <w:spacing w:val="-23"/>
          <w:sz w:val="21"/>
          <w:szCs w:val="21"/>
        </w:rPr>
        <w:t xml:space="preserve"> </w:t>
      </w:r>
      <w:r w:rsidRPr="00C95521">
        <w:rPr>
          <w:rFonts w:ascii="Arial" w:eastAsia="Futura" w:hAnsi="Arial" w:cs="Arial"/>
          <w:color w:val="231F20"/>
          <w:spacing w:val="-3"/>
          <w:w w:val="82"/>
          <w:sz w:val="21"/>
          <w:szCs w:val="21"/>
        </w:rPr>
        <w:t>E</w:t>
      </w:r>
      <w:r w:rsidRPr="00C95521">
        <w:rPr>
          <w:rFonts w:ascii="Arial" w:eastAsia="Futura" w:hAnsi="Arial" w:cs="Arial"/>
          <w:color w:val="231F20"/>
          <w:spacing w:val="-8"/>
          <w:w w:val="111"/>
          <w:sz w:val="21"/>
          <w:szCs w:val="21"/>
        </w:rPr>
        <w:t>x</w:t>
      </w:r>
      <w:r w:rsidRPr="00C95521">
        <w:rPr>
          <w:rFonts w:ascii="Arial" w:eastAsia="Futura" w:hAnsi="Arial" w:cs="Arial"/>
          <w:color w:val="231F20"/>
          <w:spacing w:val="-3"/>
          <w:w w:val="86"/>
          <w:sz w:val="21"/>
          <w:szCs w:val="21"/>
        </w:rPr>
        <w:t>c</w:t>
      </w:r>
      <w:r w:rsidRPr="00C95521">
        <w:rPr>
          <w:rFonts w:ascii="Arial" w:eastAsia="Futura" w:hAnsi="Arial" w:cs="Arial"/>
          <w:color w:val="231F20"/>
          <w:spacing w:val="-3"/>
          <w:w w:val="98"/>
          <w:sz w:val="21"/>
          <w:szCs w:val="21"/>
        </w:rPr>
        <w:t>e</w:t>
      </w:r>
      <w:r w:rsidRPr="00C95521">
        <w:rPr>
          <w:rFonts w:ascii="Arial" w:eastAsia="Futura" w:hAnsi="Arial" w:cs="Arial"/>
          <w:color w:val="231F20"/>
          <w:spacing w:val="-3"/>
          <w:w w:val="102"/>
          <w:sz w:val="21"/>
          <w:szCs w:val="21"/>
        </w:rPr>
        <w:t>ll</w:t>
      </w:r>
      <w:r w:rsidRPr="00C95521">
        <w:rPr>
          <w:rFonts w:ascii="Arial" w:eastAsia="Futura" w:hAnsi="Arial" w:cs="Arial"/>
          <w:color w:val="231F20"/>
          <w:spacing w:val="-3"/>
          <w:w w:val="98"/>
          <w:sz w:val="21"/>
          <w:szCs w:val="21"/>
        </w:rPr>
        <w:t>e</w:t>
      </w:r>
      <w:r w:rsidRPr="00C95521">
        <w:rPr>
          <w:rFonts w:ascii="Arial" w:eastAsia="Futura" w:hAnsi="Arial" w:cs="Arial"/>
          <w:color w:val="231F20"/>
          <w:spacing w:val="-3"/>
          <w:w w:val="101"/>
          <w:sz w:val="21"/>
          <w:szCs w:val="21"/>
        </w:rPr>
        <w:t>n</w:t>
      </w:r>
      <w:r w:rsidRPr="00C95521">
        <w:rPr>
          <w:rFonts w:ascii="Arial" w:eastAsia="Futura" w:hAnsi="Arial" w:cs="Arial"/>
          <w:color w:val="231F20"/>
          <w:spacing w:val="-3"/>
          <w:w w:val="86"/>
          <w:sz w:val="21"/>
          <w:szCs w:val="21"/>
        </w:rPr>
        <w:t>c</w:t>
      </w:r>
      <w:r w:rsidRPr="00C95521">
        <w:rPr>
          <w:rFonts w:ascii="Arial" w:eastAsia="Futura" w:hAnsi="Arial" w:cs="Arial"/>
          <w:color w:val="231F20"/>
          <w:w w:val="98"/>
          <w:sz w:val="21"/>
          <w:szCs w:val="21"/>
        </w:rPr>
        <w:t>e</w:t>
      </w:r>
    </w:p>
    <w:p w:rsidR="00526986" w:rsidRPr="00C95521" w:rsidRDefault="006717E3">
      <w:pPr>
        <w:spacing w:before="89" w:after="0" w:line="188" w:lineRule="exact"/>
        <w:ind w:left="-32" w:right="62"/>
        <w:jc w:val="center"/>
        <w:rPr>
          <w:rFonts w:ascii="Arial" w:eastAsia="Helvetica Neue Light" w:hAnsi="Arial" w:cs="Arial"/>
          <w:sz w:val="16"/>
          <w:szCs w:val="16"/>
        </w:rPr>
      </w:pPr>
      <w:r w:rsidRPr="006717E3">
        <w:rPr>
          <w:rFonts w:ascii="Arial" w:hAnsi="Arial" w:cs="Arial"/>
          <w:noProof/>
        </w:rPr>
        <w:pict>
          <v:group id="Group 26" o:spid="_x0000_s1026" style="position:absolute;left:0;text-align:left;margin-left:56.65pt;margin-top:24.05pt;width:481.85pt;height:.1pt;z-index:-251658752;mso-position-horizontal-relative:page" coordorigin="1134,482" coordsize="9638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">
            <v:shape id="Freeform 27" o:spid="_x0000_s1027" style="position:absolute;left:1134;top:482;width:9638;height:0;visibility:visible;mso-wrap-style:square;v-text-anchor:top" coordsize="9638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CwgDCxQAA&#10;ANsAAAAPAAAAZHJzL2Rvd25yZXYueG1sRI9BS8NAFITvgv9heYIXsZtarCV2W6Qo1kuLacDrI/tM&#10;UrNvw+6zTf99VxB6HGbmG2a+HFynDhRi69nAeJSBIq68bbk2UO7e7megoiBb7DyTgRNFWC6ur+aY&#10;W3/kTzoUUqsE4ZijgUakz7WOVUMO48j3xMn79sGhJBlqbQMeE9x1+iHLptphy2mhwZ5WDVU/xa8z&#10;sC+/Zk/hsWqL992+lO3rnXxsN8bc3gwvz6CEBrmE/9tra2Ayhb8v6QfoxRk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ILCAMLFAAAA2wAAAA8AAAAAAAAAAAAAAAAAlwIAAGRycy9k&#10;b3ducmV2LnhtbFBLBQYAAAAABAAEAPUAAACJAwAAAAA=&#10;" path="m,l9638,e" filled="f" strokecolor="#231f20" strokeweight="2pt">
              <v:path arrowok="t" o:connecttype="custom" o:connectlocs="0,0;9638,0" o:connectangles="0,0"/>
            </v:shape>
            <w10:wrap anchorx="page"/>
          </v:group>
        </w:pict>
      </w:r>
      <w:r w:rsidR="002C2BC6" w:rsidRPr="00C95521">
        <w:rPr>
          <w:rFonts w:ascii="Arial" w:eastAsia="Helvetica Neue Light" w:hAnsi="Arial" w:cs="Arial"/>
          <w:color w:val="231F20"/>
          <w:position w:val="-1"/>
          <w:sz w:val="16"/>
          <w:szCs w:val="16"/>
        </w:rPr>
        <w:t>Please photocopy as necessary</w:t>
      </w:r>
    </w:p>
    <w:p w:rsidR="00526986" w:rsidRPr="00C95521" w:rsidRDefault="00526986">
      <w:pPr>
        <w:spacing w:after="0"/>
        <w:jc w:val="center"/>
        <w:rPr>
          <w:rFonts w:ascii="Arial" w:hAnsi="Arial" w:cs="Arial"/>
        </w:rPr>
        <w:sectPr w:rsidR="00526986" w:rsidRPr="00C95521">
          <w:type w:val="continuous"/>
          <w:pgSz w:w="11920" w:h="16840"/>
          <w:pgMar w:top="460" w:right="1020" w:bottom="0" w:left="1020" w:header="720" w:footer="720" w:gutter="0"/>
          <w:cols w:num="2" w:space="720" w:equalWidth="0">
            <w:col w:w="7112" w:space="453"/>
            <w:col w:w="2315"/>
          </w:cols>
        </w:sectPr>
      </w:pPr>
    </w:p>
    <w:p w:rsidR="00526986" w:rsidRPr="00C95521" w:rsidRDefault="00526986">
      <w:pPr>
        <w:spacing w:before="2" w:after="0" w:line="160" w:lineRule="exact"/>
        <w:rPr>
          <w:rFonts w:ascii="Arial" w:hAnsi="Arial" w:cs="Arial"/>
          <w:sz w:val="16"/>
          <w:szCs w:val="16"/>
        </w:rPr>
      </w:pPr>
    </w:p>
    <w:p w:rsidR="00526986" w:rsidRPr="00C95521" w:rsidRDefault="00526986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526986" w:rsidRPr="00C95521" w:rsidRDefault="00526986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526986" w:rsidRPr="00C95521" w:rsidRDefault="006717E3">
      <w:pPr>
        <w:spacing w:before="13" w:after="0" w:line="297" w:lineRule="exact"/>
        <w:ind w:left="4214" w:right="4198"/>
        <w:jc w:val="center"/>
        <w:rPr>
          <w:rFonts w:ascii="Arial" w:eastAsia="Helvetica Neue" w:hAnsi="Arial" w:cs="Arial"/>
          <w:sz w:val="25"/>
          <w:szCs w:val="25"/>
        </w:rPr>
      </w:pPr>
      <w:r w:rsidRPr="006717E3">
        <w:rPr>
          <w:rFonts w:ascii="Arial" w:eastAsia="Helvetica Neue" w:hAnsi="Arial" w:cs="Arial"/>
          <w:b/>
          <w:bCs/>
          <w:noProof/>
          <w:color w:val="231F20"/>
          <w:position w:val="-1"/>
          <w:sz w:val="25"/>
          <w:szCs w:val="25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27" o:spid="_x0000_s1071" type="#_x0000_t202" style="position:absolute;left:0;text-align:left;margin-left:154.35pt;margin-top:5.7pt;width:175.25pt;height:35.6pt;z-index:251659776;visibility:visible" wrapcoords="-92 -460 -92 21600 554 21600 554 24817 22338 24817 22338 3677 21692 -460 -92 -460" fillcolor="#d8d8d8 [2732]" strokecolor="black [3213]">
            <v:fill r:id="rId5" o:title="Newsprint" color2="#f8f8f8" type="tile"/>
            <v:shadow on="t" opacity=".5" offset="6pt,6pt"/>
            <v:textbox style="mso-next-textbox:#Text Box 227" inset=",7.2pt,,7.2pt">
              <w:txbxContent>
                <w:p w:rsidR="007F41F0" w:rsidRPr="002C2BC6" w:rsidRDefault="007F41F0" w:rsidP="0058107E">
                  <w:pPr>
                    <w:spacing w:before="60"/>
                    <w:jc w:val="center"/>
                    <w:rPr>
                      <w:rFonts w:ascii="Arial" w:hAnsi="Arial" w:cs="Arial"/>
                      <w:b/>
                      <w:sz w:val="28"/>
                      <w:szCs w:val="28"/>
                    </w:rPr>
                  </w:pPr>
                  <w:r w:rsidRPr="002C2BC6">
                    <w:rPr>
                      <w:rFonts w:ascii="Arial" w:hAnsi="Arial" w:cs="Arial"/>
                      <w:b/>
                      <w:sz w:val="28"/>
                      <w:szCs w:val="28"/>
                    </w:rPr>
                    <w:t>Learners</w:t>
                  </w:r>
                </w:p>
              </w:txbxContent>
            </v:textbox>
            <w10:wrap type="tight"/>
          </v:shape>
        </w:pict>
      </w:r>
    </w:p>
    <w:p w:rsidR="00526986" w:rsidRPr="00C95521" w:rsidRDefault="00526986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526986" w:rsidRPr="00C95521" w:rsidRDefault="006717E3">
      <w:pPr>
        <w:spacing w:after="0" w:line="200" w:lineRule="exac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val="en-GB" w:eastAsia="en-GB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75" type="#_x0000_t32" style="position:absolute;margin-left:332.2pt;margin-top:.75pt;width:79.9pt;height:42.1pt;z-index:251692544" o:connectortype="straight">
            <v:stroke startarrow="block" endarrow="block"/>
          </v:shape>
        </w:pict>
      </w:r>
      <w:r>
        <w:rPr>
          <w:rFonts w:ascii="Arial" w:hAnsi="Arial" w:cs="Arial"/>
          <w:noProof/>
          <w:sz w:val="20"/>
          <w:szCs w:val="20"/>
          <w:lang w:val="en-GB" w:eastAsia="en-GB"/>
        </w:rPr>
        <w:pict>
          <v:shape id="_x0000_s1073" type="#_x0000_t32" style="position:absolute;margin-left:74.75pt;margin-top:.75pt;width:76.7pt;height:42.1pt;flip:x;z-index:251691520" o:connectortype="straight">
            <v:stroke startarrow="block" endarrow="block"/>
          </v:shape>
        </w:pict>
      </w:r>
    </w:p>
    <w:p w:rsidR="00526986" w:rsidRPr="00C95521" w:rsidRDefault="006717E3">
      <w:pPr>
        <w:spacing w:before="19" w:after="0" w:line="280" w:lineRule="exac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GB" w:eastAsia="en-GB"/>
        </w:rPr>
        <w:pict>
          <v:shape id="_x0000_s1076" type="#_x0000_t32" style="position:absolute;margin-left:238.85pt;margin-top:11.8pt;width:3.15pt;height:183.3pt;z-index:251693568" o:connectortype="straight">
            <v:stroke startarrow="block" endarrow="block"/>
          </v:shape>
        </w:pict>
      </w:r>
    </w:p>
    <w:p w:rsidR="002C2BC6" w:rsidRPr="00C95521" w:rsidRDefault="002C2BC6">
      <w:pPr>
        <w:tabs>
          <w:tab w:val="left" w:pos="7040"/>
        </w:tabs>
        <w:spacing w:before="13" w:after="0" w:line="321" w:lineRule="exact"/>
        <w:ind w:left="932" w:right="-20"/>
        <w:rPr>
          <w:rFonts w:ascii="Arial" w:eastAsia="Helvetica Neue" w:hAnsi="Arial" w:cs="Arial"/>
          <w:b/>
          <w:bCs/>
          <w:color w:val="231F20"/>
          <w:position w:val="-2"/>
          <w:sz w:val="25"/>
          <w:szCs w:val="25"/>
        </w:rPr>
      </w:pPr>
    </w:p>
    <w:p w:rsidR="002C2BC6" w:rsidRPr="00C95521" w:rsidRDefault="006717E3">
      <w:pPr>
        <w:tabs>
          <w:tab w:val="left" w:pos="7040"/>
        </w:tabs>
        <w:spacing w:before="13" w:after="0" w:line="321" w:lineRule="exact"/>
        <w:ind w:left="932" w:right="-20"/>
        <w:rPr>
          <w:rFonts w:ascii="Arial" w:eastAsia="Helvetica Neue" w:hAnsi="Arial" w:cs="Arial"/>
          <w:b/>
          <w:bCs/>
          <w:color w:val="231F20"/>
          <w:position w:val="-2"/>
          <w:sz w:val="25"/>
          <w:szCs w:val="25"/>
        </w:rPr>
      </w:pPr>
      <w:r w:rsidRPr="006717E3">
        <w:rPr>
          <w:rFonts w:ascii="Arial" w:eastAsia="Helvetica Neue" w:hAnsi="Arial" w:cs="Arial"/>
          <w:b/>
          <w:bCs/>
          <w:noProof/>
          <w:color w:val="231F20"/>
          <w:position w:val="-2"/>
          <w:sz w:val="25"/>
          <w:szCs w:val="25"/>
        </w:rPr>
        <w:pict>
          <v:shape id="Text Box 228" o:spid="_x0000_s1068" type="#_x0000_t202" style="position:absolute;left:0;text-align:left;margin-left:5.5pt;margin-top:5pt;width:143pt;height:35.6pt;z-index:251660800;visibility:visible" wrapcoords="-113 -460 -113 21600 679 21600 679 24817 22505 24817 22505 3677 21713 -460 -113 -460" fillcolor="#d8d8d8 [2732]" strokecolor="black [3213]">
            <v:fill r:id="rId6" o:title="Granite" color2="#f8f8f8" type="tile"/>
            <v:shadow on="t" opacity=".5" offset="6pt,6pt"/>
            <v:textbox inset=",7.2pt,,7.2pt">
              <w:txbxContent>
                <w:p w:rsidR="007F41F0" w:rsidRPr="002C2BC6" w:rsidRDefault="007F41F0" w:rsidP="0058107E">
                  <w:pPr>
                    <w:spacing w:before="60"/>
                    <w:jc w:val="center"/>
                    <w:rPr>
                      <w:rFonts w:ascii="Arial" w:hAnsi="Arial" w:cs="Arial"/>
                      <w:b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b/>
                      <w:sz w:val="28"/>
                      <w:szCs w:val="28"/>
                    </w:rPr>
                    <w:t>Assessors</w:t>
                  </w:r>
                </w:p>
              </w:txbxContent>
            </v:textbox>
            <w10:wrap type="through"/>
          </v:shape>
        </w:pict>
      </w:r>
      <w:r w:rsidRPr="006717E3">
        <w:rPr>
          <w:rFonts w:ascii="Arial" w:eastAsia="Helvetica Neue" w:hAnsi="Arial" w:cs="Arial"/>
          <w:b/>
          <w:bCs/>
          <w:noProof/>
          <w:color w:val="231F20"/>
          <w:position w:val="-2"/>
          <w:sz w:val="25"/>
          <w:szCs w:val="25"/>
        </w:rPr>
        <w:pict>
          <v:shape id="Text Box 229" o:spid="_x0000_s1028" type="#_x0000_t202" style="position:absolute;left:0;text-align:left;margin-left:330pt;margin-top:5pt;width:159.1pt;height:35.6pt;z-index:251661824;visibility:visible" wrapcoords="-102 -460 -102 21600 611 21600 611 24817 22415 24817 22415 3677 21702 -460 -102 -460" fillcolor="#d8d8d8 [2732]" strokecolor="black [3213]">
            <v:fill r:id="rId6" o:title="Granite" color2="#f8f8f8" type="tile"/>
            <v:shadow on="t" opacity=".5" offset="6pt,6pt"/>
            <v:textbox inset=",7.2pt,,7.2pt">
              <w:txbxContent>
                <w:p w:rsidR="007F41F0" w:rsidRPr="002C2BC6" w:rsidRDefault="007F41F0" w:rsidP="0058107E">
                  <w:pPr>
                    <w:spacing w:before="60"/>
                    <w:jc w:val="center"/>
                    <w:rPr>
                      <w:rFonts w:ascii="Arial" w:hAnsi="Arial" w:cs="Arial"/>
                      <w:b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b/>
                      <w:sz w:val="28"/>
                      <w:szCs w:val="28"/>
                    </w:rPr>
                    <w:t>Workplace Managers</w:t>
                  </w:r>
                </w:p>
              </w:txbxContent>
            </v:textbox>
            <w10:wrap type="through"/>
          </v:shape>
        </w:pict>
      </w:r>
    </w:p>
    <w:p w:rsidR="002C2BC6" w:rsidRPr="00C95521" w:rsidRDefault="006717E3">
      <w:pPr>
        <w:tabs>
          <w:tab w:val="left" w:pos="7040"/>
        </w:tabs>
        <w:spacing w:before="13" w:after="0" w:line="321" w:lineRule="exact"/>
        <w:ind w:left="932" w:right="-20"/>
        <w:rPr>
          <w:rFonts w:ascii="Arial" w:eastAsia="Helvetica Neue" w:hAnsi="Arial" w:cs="Arial"/>
          <w:b/>
          <w:bCs/>
          <w:color w:val="231F20"/>
          <w:position w:val="-2"/>
          <w:sz w:val="25"/>
          <w:szCs w:val="25"/>
        </w:rPr>
      </w:pPr>
      <w:r>
        <w:rPr>
          <w:rFonts w:ascii="Arial" w:eastAsia="Helvetica Neue" w:hAnsi="Arial" w:cs="Arial"/>
          <w:b/>
          <w:bCs/>
          <w:noProof/>
          <w:color w:val="231F20"/>
          <w:position w:val="-2"/>
          <w:sz w:val="25"/>
          <w:szCs w:val="25"/>
          <w:lang w:val="en-GB" w:eastAsia="en-GB"/>
        </w:rPr>
        <w:pict>
          <v:shape id="_x0000_s1078" type="#_x0000_t32" style="position:absolute;left:0;text-align:left;margin-left:92.3pt;margin-top:6.45pt;width:76.2pt;height:140.3pt;flip:x;z-index:251695616" o:connectortype="straight">
            <v:stroke startarrow="block" endarrow="block"/>
          </v:shape>
        </w:pict>
      </w:r>
      <w:r>
        <w:rPr>
          <w:rFonts w:ascii="Arial" w:eastAsia="Helvetica Neue" w:hAnsi="Arial" w:cs="Arial"/>
          <w:b/>
          <w:bCs/>
          <w:noProof/>
          <w:color w:val="231F20"/>
          <w:position w:val="-2"/>
          <w:sz w:val="25"/>
          <w:szCs w:val="25"/>
          <w:lang w:val="en-GB" w:eastAsia="en-GB"/>
        </w:rPr>
        <w:pict>
          <v:shape id="_x0000_s1077" type="#_x0000_t32" style="position:absolute;left:0;text-align:left;margin-left:-6.8pt;margin-top:6.45pt;width:80.4pt;height:140.3pt;z-index:251694592" o:connectortype="straight">
            <v:stroke startarrow="block" endarrow="block"/>
          </v:shape>
        </w:pict>
      </w:r>
    </w:p>
    <w:p w:rsidR="002C2BC6" w:rsidRPr="00C95521" w:rsidRDefault="006717E3">
      <w:pPr>
        <w:tabs>
          <w:tab w:val="left" w:pos="7040"/>
        </w:tabs>
        <w:spacing w:before="13" w:after="0" w:line="321" w:lineRule="exact"/>
        <w:ind w:left="932" w:right="-20"/>
        <w:rPr>
          <w:rFonts w:ascii="Arial" w:eastAsia="Helvetica Neue" w:hAnsi="Arial" w:cs="Arial"/>
          <w:b/>
          <w:bCs/>
          <w:color w:val="231F20"/>
          <w:position w:val="-2"/>
          <w:sz w:val="25"/>
          <w:szCs w:val="25"/>
        </w:rPr>
      </w:pPr>
      <w:r>
        <w:rPr>
          <w:rFonts w:ascii="Arial" w:eastAsia="Helvetica Neue" w:hAnsi="Arial" w:cs="Arial"/>
          <w:b/>
          <w:bCs/>
          <w:noProof/>
          <w:color w:val="231F20"/>
          <w:position w:val="-2"/>
          <w:sz w:val="25"/>
          <w:szCs w:val="25"/>
          <w:lang w:val="en-GB" w:eastAsia="en-GB"/>
        </w:rPr>
        <w:pict>
          <v:shape id="_x0000_s1090" type="#_x0000_t32" style="position:absolute;left:0;text-align:left;margin-left:-116.5pt;margin-top:10.8pt;width:76.05pt;height:182.9pt;z-index:251655678" o:connectortype="straight">
            <v:stroke startarrow="block" endarrow="block"/>
          </v:shape>
        </w:pict>
      </w:r>
      <w:r>
        <w:rPr>
          <w:rFonts w:ascii="Arial" w:eastAsia="Helvetica Neue" w:hAnsi="Arial" w:cs="Arial"/>
          <w:b/>
          <w:bCs/>
          <w:noProof/>
          <w:color w:val="231F20"/>
          <w:position w:val="-2"/>
          <w:sz w:val="25"/>
          <w:szCs w:val="25"/>
          <w:lang w:val="en-GB" w:eastAsia="en-GB"/>
        </w:rPr>
        <w:pict>
          <v:shape id="_x0000_s1089" type="#_x0000_t32" style="position:absolute;left:0;text-align:left;margin-left:205.9pt;margin-top:10.8pt;width:75.1pt;height:182.9pt;flip:x;z-index:251656703" o:connectortype="straight">
            <v:stroke startarrow="block" endarrow="block"/>
          </v:shape>
        </w:pict>
      </w:r>
      <w:r>
        <w:rPr>
          <w:rFonts w:ascii="Arial" w:eastAsia="Helvetica Neue" w:hAnsi="Arial" w:cs="Arial"/>
          <w:b/>
          <w:bCs/>
          <w:noProof/>
          <w:color w:val="231F20"/>
          <w:position w:val="-2"/>
          <w:sz w:val="25"/>
          <w:szCs w:val="25"/>
          <w:lang w:val="en-GB" w:eastAsia="en-GB"/>
        </w:rPr>
        <w:pict>
          <v:shape id="_x0000_s1082" type="#_x0000_t32" style="position:absolute;left:0;text-align:left;margin-left:226.55pt;margin-top:10.8pt;width:24.4pt;height:33.2pt;flip:x;z-index:251699712" o:connectortype="straight">
            <v:stroke startarrow="block" endarrow="block"/>
          </v:shape>
        </w:pict>
      </w:r>
      <w:r>
        <w:rPr>
          <w:rFonts w:ascii="Arial" w:eastAsia="Helvetica Neue" w:hAnsi="Arial" w:cs="Arial"/>
          <w:b/>
          <w:bCs/>
          <w:noProof/>
          <w:color w:val="231F20"/>
          <w:position w:val="-2"/>
          <w:sz w:val="25"/>
          <w:szCs w:val="25"/>
          <w:lang w:val="en-GB" w:eastAsia="en-GB"/>
        </w:rPr>
        <w:pict>
          <v:shape id="_x0000_s1081" type="#_x0000_t32" style="position:absolute;left:0;text-align:left;margin-left:-79.05pt;margin-top:10.8pt;width:20.6pt;height:27.15pt;z-index:251698688" o:connectortype="straight">
            <v:stroke startarrow="block" endarrow="block"/>
          </v:shape>
        </w:pict>
      </w:r>
    </w:p>
    <w:p w:rsidR="002C2BC6" w:rsidRPr="00C95521" w:rsidRDefault="002C2BC6">
      <w:pPr>
        <w:tabs>
          <w:tab w:val="left" w:pos="7040"/>
        </w:tabs>
        <w:spacing w:before="13" w:after="0" w:line="321" w:lineRule="exact"/>
        <w:ind w:left="932" w:right="-20"/>
        <w:rPr>
          <w:rFonts w:ascii="Arial" w:eastAsia="Helvetica Neue" w:hAnsi="Arial" w:cs="Arial"/>
          <w:b/>
          <w:bCs/>
          <w:color w:val="231F20"/>
          <w:position w:val="-2"/>
          <w:sz w:val="25"/>
          <w:szCs w:val="25"/>
        </w:rPr>
      </w:pPr>
    </w:p>
    <w:p w:rsidR="002C2BC6" w:rsidRPr="00C95521" w:rsidRDefault="006717E3">
      <w:pPr>
        <w:tabs>
          <w:tab w:val="left" w:pos="7040"/>
        </w:tabs>
        <w:spacing w:before="13" w:after="0" w:line="321" w:lineRule="exact"/>
        <w:ind w:left="932" w:right="-20"/>
        <w:rPr>
          <w:rFonts w:ascii="Arial" w:eastAsia="Helvetica Neue" w:hAnsi="Arial" w:cs="Arial"/>
          <w:b/>
          <w:bCs/>
          <w:color w:val="231F20"/>
          <w:position w:val="-2"/>
          <w:sz w:val="25"/>
          <w:szCs w:val="25"/>
        </w:rPr>
      </w:pPr>
      <w:r w:rsidRPr="006717E3">
        <w:rPr>
          <w:rFonts w:ascii="Arial" w:eastAsia="Helvetica Neue" w:hAnsi="Arial" w:cs="Arial"/>
          <w:b/>
          <w:bCs/>
          <w:noProof/>
          <w:color w:val="231F20"/>
          <w:position w:val="-2"/>
          <w:sz w:val="25"/>
          <w:szCs w:val="25"/>
        </w:rPr>
        <w:pict>
          <v:shape id="Text Box 231" o:spid="_x0000_s1030" type="#_x0000_t202" style="position:absolute;left:0;text-align:left;margin-left:311.8pt;margin-top:13.4pt;width:159.1pt;height:35.6pt;z-index:251663872;visibility:visible" wrapcoords="-102 -460 -102 21600 611 21600 611 24817 22415 24817 22415 3677 21702 -460 -102 -460" fillcolor="#d8d8d8 [2732]" strokecolor="black [3213]">
            <v:fill r:id="rId6" o:title="Granite" color2="#f8f8f8" type="tile"/>
            <v:shadow on="t" opacity=".5" offset="6pt,6pt"/>
            <v:textbox inset=",7.2pt,,7.2pt">
              <w:txbxContent>
                <w:p w:rsidR="007F41F0" w:rsidRPr="002C2BC6" w:rsidRDefault="007F41F0" w:rsidP="00D2192F">
                  <w:pPr>
                    <w:spacing w:before="60"/>
                    <w:jc w:val="center"/>
                    <w:rPr>
                      <w:rFonts w:ascii="Arial" w:hAnsi="Arial" w:cs="Arial"/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Arial" w:hAnsi="Arial" w:cs="Arial"/>
                      <w:b/>
                      <w:sz w:val="28"/>
                      <w:szCs w:val="28"/>
                    </w:rPr>
                    <w:t>Organisations</w:t>
                  </w:r>
                  <w:proofErr w:type="spellEnd"/>
                </w:p>
              </w:txbxContent>
            </v:textbox>
            <w10:wrap type="through"/>
          </v:shape>
        </w:pict>
      </w:r>
      <w:r w:rsidRPr="006717E3">
        <w:rPr>
          <w:rFonts w:ascii="Arial" w:eastAsia="Helvetica Neue" w:hAnsi="Arial" w:cs="Arial"/>
          <w:b/>
          <w:bCs/>
          <w:noProof/>
          <w:color w:val="231F20"/>
          <w:position w:val="-2"/>
          <w:sz w:val="25"/>
          <w:szCs w:val="25"/>
        </w:rPr>
        <w:pict>
          <v:shape id="Text Box 230" o:spid="_x0000_s1029" type="#_x0000_t202" style="position:absolute;left:0;text-align:left;margin-left:14.55pt;margin-top:7.2pt;width:153.25pt;height:53.6pt;z-index:251662848;visibility:visible" wrapcoords="-106 -304 -106 21600 635 23730 22447 23730 22447 2434 21706 -304 -106 -304" fillcolor="#d8d8d8 [2732]" strokecolor="black [3213]">
            <v:fill r:id="rId6" o:title="Granite" color2="#f8f8f8" type="tile"/>
            <v:shadow on="t" opacity=".5" offset="6pt,6pt"/>
            <v:textbox inset=",7.2pt,,7.2pt">
              <w:txbxContent>
                <w:p w:rsidR="007F41F0" w:rsidRPr="002C2BC6" w:rsidRDefault="007F41F0" w:rsidP="002C2BC6">
                  <w:pPr>
                    <w:jc w:val="center"/>
                    <w:rPr>
                      <w:rFonts w:ascii="Arial" w:hAnsi="Arial" w:cs="Arial"/>
                      <w:b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b/>
                      <w:sz w:val="28"/>
                      <w:szCs w:val="28"/>
                    </w:rPr>
                    <w:t>Internal Quality Assurers (IQA)</w:t>
                  </w:r>
                </w:p>
              </w:txbxContent>
            </v:textbox>
            <w10:wrap type="through"/>
          </v:shape>
        </w:pict>
      </w:r>
    </w:p>
    <w:p w:rsidR="002C2BC6" w:rsidRPr="00C95521" w:rsidRDefault="002C2BC6">
      <w:pPr>
        <w:tabs>
          <w:tab w:val="left" w:pos="7040"/>
        </w:tabs>
        <w:spacing w:before="13" w:after="0" w:line="321" w:lineRule="exact"/>
        <w:ind w:left="932" w:right="-20"/>
        <w:rPr>
          <w:rFonts w:ascii="Arial" w:eastAsia="Helvetica Neue" w:hAnsi="Arial" w:cs="Arial"/>
          <w:b/>
          <w:bCs/>
          <w:color w:val="231F20"/>
          <w:position w:val="-2"/>
          <w:sz w:val="25"/>
          <w:szCs w:val="25"/>
        </w:rPr>
      </w:pPr>
    </w:p>
    <w:p w:rsidR="002C2BC6" w:rsidRPr="00C95521" w:rsidRDefault="006717E3">
      <w:pPr>
        <w:tabs>
          <w:tab w:val="left" w:pos="7040"/>
        </w:tabs>
        <w:spacing w:before="13" w:after="0" w:line="321" w:lineRule="exact"/>
        <w:ind w:left="932" w:right="-20"/>
        <w:rPr>
          <w:rFonts w:ascii="Arial" w:eastAsia="Helvetica Neue" w:hAnsi="Arial" w:cs="Arial"/>
          <w:b/>
          <w:bCs/>
          <w:color w:val="231F20"/>
          <w:position w:val="-2"/>
          <w:sz w:val="25"/>
          <w:szCs w:val="25"/>
        </w:rPr>
      </w:pPr>
      <w:r w:rsidRPr="006717E3">
        <w:rPr>
          <w:rFonts w:ascii="Arial" w:hAnsi="Arial" w:cs="Arial"/>
          <w:noProof/>
          <w:sz w:val="20"/>
          <w:szCs w:val="20"/>
          <w:lang w:val="en-GB" w:eastAsia="en-GB"/>
        </w:rPr>
        <w:pict>
          <v:shape id="_x0000_s1079" type="#_x0000_t32" style="position:absolute;left:0;text-align:left;margin-left:-6pt;margin-top:4.3pt;width:49.1pt;height:58.95pt;z-index:251696640" o:connectortype="straight">
            <v:stroke startarrow="block" endarrow="block"/>
          </v:shape>
        </w:pict>
      </w:r>
      <w:r w:rsidRPr="006717E3">
        <w:rPr>
          <w:rFonts w:ascii="Arial" w:hAnsi="Arial" w:cs="Arial"/>
          <w:noProof/>
          <w:sz w:val="20"/>
          <w:szCs w:val="20"/>
          <w:lang w:val="en-GB" w:eastAsia="en-GB"/>
        </w:rPr>
        <w:pict>
          <v:shape id="_x0000_s1080" type="#_x0000_t32" style="position:absolute;left:0;text-align:left;margin-left:83.3pt;margin-top:.6pt;width:47.7pt;height:62.65pt;flip:x;z-index:251697664" o:connectortype="straight">
            <v:stroke startarrow="block" endarrow="block"/>
          </v:shape>
        </w:pict>
      </w:r>
    </w:p>
    <w:p w:rsidR="002C2BC6" w:rsidRPr="00C95521" w:rsidRDefault="006717E3">
      <w:pPr>
        <w:tabs>
          <w:tab w:val="left" w:pos="7040"/>
        </w:tabs>
        <w:spacing w:before="13" w:after="0" w:line="321" w:lineRule="exact"/>
        <w:ind w:left="932" w:right="-20"/>
        <w:rPr>
          <w:rFonts w:ascii="Arial" w:eastAsia="Helvetica Neue" w:hAnsi="Arial" w:cs="Arial"/>
          <w:b/>
          <w:bCs/>
          <w:color w:val="231F20"/>
          <w:position w:val="-2"/>
          <w:sz w:val="25"/>
          <w:szCs w:val="25"/>
        </w:rPr>
      </w:pPr>
      <w:r>
        <w:rPr>
          <w:rFonts w:ascii="Arial" w:eastAsia="Helvetica Neue" w:hAnsi="Arial" w:cs="Arial"/>
          <w:b/>
          <w:bCs/>
          <w:noProof/>
          <w:color w:val="231F20"/>
          <w:position w:val="-2"/>
          <w:sz w:val="25"/>
          <w:szCs w:val="25"/>
          <w:lang w:val="en-GB" w:eastAsia="en-GB"/>
        </w:rPr>
        <w:pict>
          <v:shape id="_x0000_s1092" type="#_x0000_t32" style="position:absolute;left:0;text-align:left;margin-left:-50.4pt;margin-top:13.8pt;width:0;height:96.4pt;z-index:251707904" o:connectortype="straight">
            <v:stroke startarrow="block" endarrow="block"/>
          </v:shape>
        </w:pict>
      </w:r>
      <w:r>
        <w:rPr>
          <w:rFonts w:ascii="Arial" w:eastAsia="Helvetica Neue" w:hAnsi="Arial" w:cs="Arial"/>
          <w:b/>
          <w:bCs/>
          <w:noProof/>
          <w:color w:val="231F20"/>
          <w:position w:val="-2"/>
          <w:sz w:val="25"/>
          <w:szCs w:val="25"/>
          <w:lang w:val="en-GB" w:eastAsia="en-GB"/>
        </w:rPr>
        <w:pict>
          <v:shape id="_x0000_s1091" type="#_x0000_t32" style="position:absolute;left:0;text-align:left;margin-left:176.35pt;margin-top:2.1pt;width:0;height:108.1pt;z-index:251706880" o:connectortype="straight">
            <v:stroke startarrow="block" endarrow="block"/>
          </v:shape>
        </w:pict>
      </w:r>
    </w:p>
    <w:p w:rsidR="002C2BC6" w:rsidRPr="00C95521" w:rsidRDefault="002C2BC6">
      <w:pPr>
        <w:tabs>
          <w:tab w:val="left" w:pos="7040"/>
        </w:tabs>
        <w:spacing w:before="13" w:after="0" w:line="321" w:lineRule="exact"/>
        <w:ind w:left="932" w:right="-20"/>
        <w:rPr>
          <w:rFonts w:ascii="Arial" w:eastAsia="Helvetica Neue" w:hAnsi="Arial" w:cs="Arial"/>
          <w:b/>
          <w:bCs/>
          <w:color w:val="231F20"/>
          <w:position w:val="-2"/>
          <w:sz w:val="25"/>
          <w:szCs w:val="25"/>
        </w:rPr>
      </w:pPr>
    </w:p>
    <w:p w:rsidR="00526986" w:rsidRPr="00C95521" w:rsidRDefault="006717E3">
      <w:pPr>
        <w:tabs>
          <w:tab w:val="left" w:pos="7040"/>
        </w:tabs>
        <w:spacing w:before="13" w:after="0" w:line="321" w:lineRule="exact"/>
        <w:ind w:left="932" w:right="-20"/>
        <w:rPr>
          <w:rFonts w:ascii="Arial" w:eastAsia="Helvetica Neue" w:hAnsi="Arial" w:cs="Arial"/>
          <w:sz w:val="25"/>
          <w:szCs w:val="25"/>
        </w:rPr>
      </w:pPr>
      <w:r w:rsidRPr="006717E3">
        <w:rPr>
          <w:rFonts w:ascii="Arial" w:hAnsi="Arial" w:cs="Arial"/>
          <w:noProof/>
        </w:rPr>
        <w:pict>
          <v:shape id="Text Box 232" o:spid="_x0000_s1031" type="#_x0000_t202" style="position:absolute;left:0;text-align:left;margin-left:154.35pt;margin-top:16.7pt;width:180.75pt;height:37.55pt;z-index:251664896;visibility:visible" wrapcoords="-90 -432 -90 21600 538 24624 22317 24624 22317 3456 21690 -432 -90 -432" fillcolor="#d8d8d8 [2732]" strokecolor="black [3213]">
            <v:fill r:id="rId7" o:title="White marble" color2="#f8f8f8" type="tile"/>
            <v:shadow on="t" opacity=".5" offset="6pt,6pt"/>
            <v:textbox inset=",7.2pt,,7.2pt">
              <w:txbxContent>
                <w:p w:rsidR="007F41F0" w:rsidRPr="002C2BC6" w:rsidRDefault="00C95521" w:rsidP="00D2192F">
                  <w:pPr>
                    <w:spacing w:before="60"/>
                    <w:jc w:val="center"/>
                    <w:rPr>
                      <w:rFonts w:ascii="Arial" w:hAnsi="Arial" w:cs="Arial"/>
                      <w:b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b/>
                      <w:sz w:val="28"/>
                      <w:szCs w:val="28"/>
                    </w:rPr>
                    <w:t>Development Officer</w:t>
                  </w:r>
                </w:p>
              </w:txbxContent>
            </v:textbox>
            <w10:wrap type="through"/>
          </v:shape>
        </w:pict>
      </w:r>
      <w:r w:rsidR="002C2BC6" w:rsidRPr="00C95521">
        <w:rPr>
          <w:rFonts w:ascii="Arial" w:eastAsia="Helvetica Neue" w:hAnsi="Arial" w:cs="Arial"/>
          <w:b/>
          <w:bCs/>
          <w:color w:val="231F20"/>
          <w:position w:val="-2"/>
          <w:sz w:val="25"/>
          <w:szCs w:val="25"/>
        </w:rPr>
        <w:tab/>
      </w:r>
    </w:p>
    <w:p w:rsidR="00526986" w:rsidRPr="00C95521" w:rsidRDefault="00526986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526986" w:rsidRPr="00C95521" w:rsidRDefault="00526986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2C2BC6" w:rsidRPr="00C95521" w:rsidRDefault="002C2BC6" w:rsidP="002C2BC6">
      <w:pPr>
        <w:spacing w:before="13" w:after="0" w:line="240" w:lineRule="auto"/>
        <w:ind w:right="-20"/>
        <w:rPr>
          <w:rFonts w:ascii="Arial" w:eastAsia="Helvetica Neue" w:hAnsi="Arial" w:cs="Arial"/>
          <w:b/>
          <w:bCs/>
          <w:color w:val="231F20"/>
          <w:sz w:val="25"/>
          <w:szCs w:val="25"/>
        </w:rPr>
      </w:pPr>
    </w:p>
    <w:p w:rsidR="002C2BC6" w:rsidRPr="00C95521" w:rsidRDefault="006717E3" w:rsidP="002C2BC6">
      <w:pPr>
        <w:spacing w:before="13" w:after="0" w:line="240" w:lineRule="auto"/>
        <w:ind w:right="-20"/>
        <w:rPr>
          <w:rFonts w:ascii="Arial" w:eastAsia="Helvetica Neue" w:hAnsi="Arial" w:cs="Arial"/>
          <w:b/>
          <w:bCs/>
          <w:color w:val="231F20"/>
          <w:sz w:val="25"/>
          <w:szCs w:val="25"/>
        </w:rPr>
      </w:pPr>
      <w:r>
        <w:rPr>
          <w:rFonts w:ascii="Arial" w:eastAsia="Helvetica Neue" w:hAnsi="Arial" w:cs="Arial"/>
          <w:b/>
          <w:bCs/>
          <w:noProof/>
          <w:color w:val="231F20"/>
          <w:sz w:val="25"/>
          <w:szCs w:val="25"/>
          <w:lang w:val="en-GB" w:eastAsia="en-GB"/>
        </w:rPr>
        <w:pict>
          <v:shape id="_x0000_s1084" type="#_x0000_t32" style="position:absolute;margin-left:242pt;margin-top:4.2pt;width:0;height:20.85pt;z-index:251701760" o:connectortype="straight">
            <v:stroke startarrow="block" endarrow="block"/>
          </v:shape>
        </w:pict>
      </w:r>
    </w:p>
    <w:p w:rsidR="00526986" w:rsidRPr="00C95521" w:rsidRDefault="006717E3" w:rsidP="002C2BC6">
      <w:pPr>
        <w:spacing w:before="13" w:after="0" w:line="240" w:lineRule="auto"/>
        <w:ind w:right="-20"/>
        <w:rPr>
          <w:rFonts w:ascii="Arial" w:eastAsia="Helvetica Neue" w:hAnsi="Arial" w:cs="Arial"/>
          <w:b/>
          <w:bCs/>
          <w:color w:val="231F20"/>
          <w:sz w:val="25"/>
          <w:szCs w:val="25"/>
        </w:rPr>
      </w:pPr>
      <w:bookmarkStart w:id="0" w:name="_GoBack"/>
      <w:bookmarkEnd w:id="0"/>
      <w:r>
        <w:rPr>
          <w:rFonts w:ascii="Arial" w:eastAsia="Helvetica Neue" w:hAnsi="Arial" w:cs="Arial"/>
          <w:b/>
          <w:bCs/>
          <w:noProof/>
          <w:color w:val="231F20"/>
          <w:sz w:val="25"/>
          <w:szCs w:val="25"/>
          <w:lang w:val="en-GB" w:eastAsia="en-GB"/>
        </w:rPr>
        <w:pict>
          <v:shape id="_x0000_s1083" type="#_x0000_t202" style="position:absolute;margin-left:73.1pt;margin-top:12.4pt;width:343.35pt;height:37.55pt;z-index:251700736;visibility:visible" wrapcoords="-47 -432 -47 21600 283 24624 21977 24624 21977 3456 21647 -432 -47 -432" fillcolor="#d8d8d8 [2732]" strokecolor="black [3213]">
            <v:fill r:id="rId7" o:title="White marble" color2="#f8f8f8" type="tile"/>
            <v:shadow on="t" opacity=".5" offset="6pt,6pt"/>
            <v:textbox inset=",7.2pt,,7.2pt">
              <w:txbxContent>
                <w:p w:rsidR="00C95521" w:rsidRPr="002C2BC6" w:rsidRDefault="00BE02F1" w:rsidP="00D2192F">
                  <w:pPr>
                    <w:spacing w:before="60"/>
                    <w:jc w:val="center"/>
                    <w:rPr>
                      <w:rFonts w:ascii="Arial" w:hAnsi="Arial" w:cs="Arial"/>
                      <w:b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b/>
                      <w:sz w:val="28"/>
                      <w:szCs w:val="28"/>
                    </w:rPr>
                    <w:t xml:space="preserve">Qualification </w:t>
                  </w:r>
                  <w:r w:rsidR="00C95521">
                    <w:rPr>
                      <w:rFonts w:ascii="Arial" w:hAnsi="Arial" w:cs="Arial"/>
                      <w:b/>
                      <w:sz w:val="28"/>
                      <w:szCs w:val="28"/>
                    </w:rPr>
                    <w:t>Centre Manager</w:t>
                  </w:r>
                </w:p>
              </w:txbxContent>
            </v:textbox>
            <w10:wrap type="through"/>
          </v:shape>
        </w:pict>
      </w:r>
    </w:p>
    <w:p w:rsidR="002C2BC6" w:rsidRPr="00C95521" w:rsidRDefault="002C2BC6" w:rsidP="002C2BC6">
      <w:pPr>
        <w:spacing w:before="13" w:after="0" w:line="240" w:lineRule="auto"/>
        <w:ind w:right="-20"/>
        <w:rPr>
          <w:rFonts w:ascii="Arial" w:eastAsia="Helvetica Neue" w:hAnsi="Arial" w:cs="Arial"/>
          <w:b/>
          <w:bCs/>
          <w:color w:val="231F20"/>
          <w:sz w:val="25"/>
          <w:szCs w:val="25"/>
        </w:rPr>
      </w:pPr>
    </w:p>
    <w:p w:rsidR="002C2BC6" w:rsidRPr="00C95521" w:rsidRDefault="002C2BC6" w:rsidP="002C2BC6">
      <w:pPr>
        <w:spacing w:before="13" w:after="0" w:line="240" w:lineRule="auto"/>
        <w:ind w:right="-20"/>
        <w:rPr>
          <w:rFonts w:ascii="Arial" w:eastAsia="Helvetica Neue" w:hAnsi="Arial" w:cs="Arial"/>
          <w:b/>
          <w:bCs/>
          <w:color w:val="231F20"/>
          <w:sz w:val="25"/>
          <w:szCs w:val="25"/>
        </w:rPr>
      </w:pPr>
    </w:p>
    <w:p w:rsidR="002C2BC6" w:rsidRPr="00C95521" w:rsidRDefault="006717E3" w:rsidP="002C2BC6">
      <w:pPr>
        <w:spacing w:before="13" w:after="0" w:line="240" w:lineRule="auto"/>
        <w:ind w:right="-20"/>
        <w:rPr>
          <w:rFonts w:ascii="Arial" w:eastAsia="Helvetica Neue" w:hAnsi="Arial" w:cs="Arial"/>
          <w:b/>
          <w:bCs/>
          <w:color w:val="231F20"/>
          <w:sz w:val="25"/>
          <w:szCs w:val="25"/>
        </w:rPr>
      </w:pPr>
      <w:r>
        <w:rPr>
          <w:rFonts w:ascii="Arial" w:eastAsia="Helvetica Neue" w:hAnsi="Arial" w:cs="Arial"/>
          <w:b/>
          <w:bCs/>
          <w:noProof/>
          <w:color w:val="231F20"/>
          <w:sz w:val="25"/>
          <w:szCs w:val="25"/>
          <w:lang w:val="en-GB" w:eastAsia="en-GB"/>
        </w:rPr>
        <w:pict>
          <v:shape id="_x0000_s1098" type="#_x0000_t32" style="position:absolute;margin-left:99.8pt;margin-top:6.65pt;width:54.55pt;height:174.95pt;z-index:251710976" o:connectortype="straight">
            <v:stroke startarrow="block" endarrow="block"/>
          </v:shape>
        </w:pict>
      </w:r>
      <w:r>
        <w:rPr>
          <w:rFonts w:ascii="Arial" w:eastAsia="Helvetica Neue" w:hAnsi="Arial" w:cs="Arial"/>
          <w:b/>
          <w:bCs/>
          <w:noProof/>
          <w:color w:val="231F20"/>
          <w:sz w:val="25"/>
          <w:szCs w:val="25"/>
          <w:lang w:val="en-GB" w:eastAsia="en-GB"/>
        </w:rPr>
        <w:pict>
          <v:shape id="_x0000_s1099" type="#_x0000_t32" style="position:absolute;margin-left:330pt;margin-top:6.65pt;width:46.2pt;height:174.95pt;flip:x;z-index:251712000" o:connectortype="straight">
            <v:stroke startarrow="block" endarrow="block"/>
          </v:shape>
        </w:pict>
      </w:r>
      <w:r>
        <w:rPr>
          <w:rFonts w:ascii="Arial" w:eastAsia="Helvetica Neue" w:hAnsi="Arial" w:cs="Arial"/>
          <w:b/>
          <w:bCs/>
          <w:noProof/>
          <w:color w:val="231F20"/>
          <w:sz w:val="25"/>
          <w:szCs w:val="25"/>
          <w:lang w:val="en-GB" w:eastAsia="en-GB"/>
        </w:rPr>
        <w:pict>
          <v:shape id="_x0000_s1093" type="#_x0000_t32" style="position:absolute;margin-left:329.6pt;margin-top:6.65pt;width:27.15pt;height:107.2pt;flip:x;z-index:251708928" o:connectortype="straight">
            <v:stroke startarrow="block" endarrow="block"/>
          </v:shape>
        </w:pict>
      </w:r>
      <w:r>
        <w:rPr>
          <w:rFonts w:ascii="Arial" w:eastAsia="Helvetica Neue" w:hAnsi="Arial" w:cs="Arial"/>
          <w:b/>
          <w:bCs/>
          <w:noProof/>
          <w:color w:val="231F20"/>
          <w:sz w:val="25"/>
          <w:szCs w:val="25"/>
          <w:lang w:val="en-GB" w:eastAsia="en-GB"/>
        </w:rPr>
        <w:pict>
          <v:shape id="_x0000_s1095" type="#_x0000_t32" style="position:absolute;margin-left:124.3pt;margin-top:6.65pt;width:30.05pt;height:107.2pt;z-index:251709952" o:connectortype="straight">
            <v:stroke startarrow="block" endarrow="block"/>
          </v:shape>
        </w:pict>
      </w:r>
      <w:r>
        <w:rPr>
          <w:rFonts w:ascii="Arial" w:eastAsia="Helvetica Neue" w:hAnsi="Arial" w:cs="Arial"/>
          <w:b/>
          <w:bCs/>
          <w:noProof/>
          <w:color w:val="231F20"/>
          <w:sz w:val="25"/>
          <w:szCs w:val="25"/>
          <w:lang w:val="en-GB" w:eastAsia="en-GB"/>
        </w:rPr>
        <w:pict>
          <v:shape id="_x0000_s1085" type="#_x0000_t32" style="position:absolute;margin-left:242pt;margin-top:6.65pt;width:0;height:20.85pt;z-index:251702784" o:connectortype="straight">
            <v:stroke startarrow="block" endarrow="block"/>
          </v:shape>
        </w:pict>
      </w:r>
    </w:p>
    <w:p w:rsidR="002C2BC6" w:rsidRPr="00C95521" w:rsidRDefault="006717E3" w:rsidP="002C2BC6">
      <w:pPr>
        <w:spacing w:before="13" w:after="0" w:line="240" w:lineRule="auto"/>
        <w:ind w:right="-20"/>
        <w:rPr>
          <w:rFonts w:ascii="Arial" w:eastAsia="Helvetica Neue" w:hAnsi="Arial" w:cs="Arial"/>
          <w:b/>
          <w:bCs/>
          <w:color w:val="231F20"/>
          <w:sz w:val="25"/>
          <w:szCs w:val="25"/>
        </w:rPr>
      </w:pPr>
      <w:r w:rsidRPr="006717E3">
        <w:rPr>
          <w:rFonts w:ascii="Arial" w:eastAsia="Helvetica Neue" w:hAnsi="Arial" w:cs="Arial"/>
          <w:b/>
          <w:bCs/>
          <w:noProof/>
          <w:color w:val="231F20"/>
          <w:sz w:val="25"/>
          <w:szCs w:val="25"/>
        </w:rPr>
        <w:pict>
          <v:shape id="Text Box 233" o:spid="_x0000_s1032" type="#_x0000_t202" style="position:absolute;margin-left:151.45pt;margin-top:14.3pt;width:180.75pt;height:62.6pt;z-index:251665920;visibility:visible" wrapcoords="-90 -260 -90 21600 538 23422 22317 23422 22317 2082 21690 -260 -90 -260" fillcolor="#d8d8d8 [2732]" strokecolor="black [3213]">
            <v:fill r:id="rId5" o:title="Newsprint" color2="#f8f8f8" type="tile"/>
            <v:shadow on="t" opacity=".5" offset="6pt,6pt"/>
            <v:textbox style="mso-next-textbox:#Text Box 233" inset=",7.2pt,,7.2pt">
              <w:txbxContent>
                <w:p w:rsidR="007F41F0" w:rsidRDefault="007F41F0" w:rsidP="002C2BC6">
                  <w:pPr>
                    <w:jc w:val="center"/>
                    <w:rPr>
                      <w:rFonts w:ascii="Arial" w:hAnsi="Arial" w:cs="Arial"/>
                      <w:b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b/>
                      <w:sz w:val="28"/>
                      <w:szCs w:val="28"/>
                    </w:rPr>
                    <w:t>External Consultants/</w:t>
                  </w:r>
                </w:p>
                <w:p w:rsidR="007F41F0" w:rsidRPr="002C2BC6" w:rsidRDefault="007F41F0" w:rsidP="002C2BC6">
                  <w:pPr>
                    <w:jc w:val="center"/>
                    <w:rPr>
                      <w:rFonts w:ascii="Arial" w:hAnsi="Arial" w:cs="Arial"/>
                      <w:b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b/>
                      <w:sz w:val="28"/>
                      <w:szCs w:val="28"/>
                    </w:rPr>
                    <w:t>Quality Assurers</w:t>
                  </w:r>
                </w:p>
              </w:txbxContent>
            </v:textbox>
            <w10:wrap type="through"/>
          </v:shape>
        </w:pict>
      </w:r>
    </w:p>
    <w:p w:rsidR="002C2BC6" w:rsidRPr="00C95521" w:rsidRDefault="002C2BC6" w:rsidP="002C2BC6">
      <w:pPr>
        <w:spacing w:before="13" w:after="0" w:line="240" w:lineRule="auto"/>
        <w:ind w:right="-20"/>
        <w:rPr>
          <w:rFonts w:ascii="Arial" w:eastAsia="Helvetica Neue" w:hAnsi="Arial" w:cs="Arial"/>
          <w:b/>
          <w:bCs/>
          <w:color w:val="231F20"/>
          <w:sz w:val="25"/>
          <w:szCs w:val="25"/>
        </w:rPr>
      </w:pPr>
    </w:p>
    <w:p w:rsidR="002C2BC6" w:rsidRPr="00C95521" w:rsidRDefault="002C2BC6" w:rsidP="002C2BC6">
      <w:pPr>
        <w:spacing w:before="13" w:after="0" w:line="240" w:lineRule="auto"/>
        <w:ind w:right="-20"/>
        <w:rPr>
          <w:rFonts w:ascii="Arial" w:eastAsia="Helvetica Neue" w:hAnsi="Arial" w:cs="Arial"/>
          <w:b/>
          <w:bCs/>
          <w:color w:val="231F20"/>
          <w:sz w:val="25"/>
          <w:szCs w:val="25"/>
        </w:rPr>
      </w:pPr>
    </w:p>
    <w:p w:rsidR="00526986" w:rsidRPr="00C95521" w:rsidRDefault="006717E3">
      <w:pPr>
        <w:spacing w:before="4" w:after="0" w:line="120" w:lineRule="exact"/>
        <w:rPr>
          <w:rFonts w:ascii="Arial" w:hAnsi="Arial" w:cs="Arial"/>
          <w:sz w:val="12"/>
          <w:szCs w:val="12"/>
        </w:rPr>
      </w:pPr>
      <w:r w:rsidRPr="006717E3">
        <w:rPr>
          <w:rFonts w:ascii="Arial" w:hAnsi="Arial" w:cs="Arial"/>
          <w:noProof/>
        </w:rPr>
        <w:pict>
          <v:group id="Group 2" o:spid="_x0000_s1055" style="position:absolute;margin-left:423.7pt;margin-top:13.75pt;width:115.15pt;height:61.85pt;z-index:-251657728;mso-position-horizontal-relative:page;mso-position-vertical-relative:page" coordorigin="8475,275" coordsize="2303,1237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">
            <v:group id="Group 24" o:spid="_x0000_s1060" style="position:absolute;left:9102;top:285;width:248;height:245" coordorigin="9102,285" coordsize="248,245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A92YMoxAAAANoAAAAP&#10;AAAAAAAAAAAAAAAAAKkCAABkcnMvZG93bnJldi54bWxQSwUGAAAAAAQABAD6AAAAmgMAAAAA&#10;">
              <v:shape id="Freeform 25" o:spid="_x0000_s1061" style="position:absolute;left:9102;top:285;width:248;height:246;visibility:visible;mso-wrap-style:square;v-text-anchor:top" coordsize="248,245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ojlK5wwAA&#10;ANoAAAAPAAAAZHJzL2Rvd25yZXYueG1sRI9Ba8JAFITvQv/D8gq96SYeRFJXEUEJPbVJS3t8Zp9J&#10;MPt2zW6T9N+7hUKPw8x8w2x2k+nEQL1vLStIFwkI4srqlmsF7+VxvgbhA7LGzjIp+CEPu+3DbIOZ&#10;tiO/0VCEWkQI+wwVNCG4TEpfNWTQL6wjjt7F9gZDlH0tdY9jhJtOLpNkJQ22HBcadHRoqLoW30ZB&#10;os/tgV6+ls7cynPqTp+v+Qcr9fQ47Z9BBJrCf/ivnWsFK/i9Em+A3N4B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ojlK5wwAAANoAAAAPAAAAAAAAAAAAAAAAAJcCAABkcnMvZG93&#10;bnJldi54bWxQSwUGAAAAAAQABAD1AAAAhwMAAAAA&#10;" path="m174,l105,24,52,67,12,124,,181r2,16l48,242r14,3l77,244r69,-25l199,175r39,-57l248,62,245,46,189,,174,e" fillcolor="#231f20" stroked="f">
                <v:path arrowok="t" o:connecttype="custom" o:connectlocs="174,285;105,309;52,352;12,410;0,467;2,483;48,528;62,531;77,530;146,505;199,461;238,403;248,347;245,331;189,285;174,285" o:connectangles="0,0,0,0,0,0,0,0,0,0,0,0,0,0,0,0"/>
              </v:shape>
            </v:group>
            <v:group id="Group 21" o:spid="_x0000_s1057" style="position:absolute;left:8941;top:518;width:865;height:583" coordorigin="8941,518" coordsize="865,583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">
              <v:shape id="Freeform 23" o:spid="_x0000_s1059" style="position:absolute;left:8941;top:518;width:791;height:583;visibility:visible;mso-wrap-style:square;v-text-anchor:top" coordsize="865,583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HdAdnwQAA&#10;ANoAAAAPAAAAZHJzL2Rvd25yZXYueG1sRE/Pa8IwFL4P/B/CG+y2pjoQqUYpE0EPguuG50fzlnZt&#10;XmoTtfrXm8PA48f3e7EabCsu1PvasYJxkoIgLp2u2Sj4+d68z0D4gKyxdUwKbuRhtRy9LDDT7spf&#10;dCmCETGEfYYKqhC6TEpfVmTRJ64jjtyv6y2GCHsjdY/XGG5bOUnTqbRYc2yosKPPisqmOFsFm/0x&#10;X+/uzUdzz0/jgzF/w61YK/X2OuRzEIGG8BT/u7daQdwar8QbIJcPAA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R3QHZ8EAAADaAAAADwAAAAAAAAAAAAAAAACXAgAAZHJzL2Rvd25y&#10;ZXYueG1sUEsFBgAAAAAEAAQA9QAAAIUDAAAAAA==&#10;" path="m455,l372,2,292,15,220,37,155,68r-55,39l55,155,22,212,1,287,,326r,19l17,422r26,57l78,533r44,50l122,563r,-20l135,464r20,-58l194,336r51,-61l307,224r71,-42l457,151r85,-20l632,122r233,l862,120,805,89,744,61,677,37,587,14,499,2,455,e" fillcolor="#231f20" stroked="f">
                <v:path arrowok="t" o:connecttype="custom" o:connectlocs="416,518;340,520;267,533;201,555;142,586;91,625;50,673;20,730;1,805;0,844;0,863;16,940;39,997;71,1051;112,1101;112,1081;112,1061;123,982;142,924;177,854;224,793;281,742;346,700;418,669;496,649;578,640;791,640;788,638;736,607;680,579;619,555;537,532;456,520;416,518" o:connectangles="0,0,0,0,0,0,0,0,0,0,0,0,0,0,0,0,0,0,0,0,0,0,0,0,0,0,0,0,0,0,0,0,0,0"/>
              </v:shape>
              <v:shape id="Freeform 22" o:spid="_x0000_s1058" style="position:absolute;left:9519;top:640;width:287;height:58;visibility:visible;mso-wrap-style:square;v-text-anchor:top" coordsize="865,583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oOKL8xAAA&#10;ANoAAAAPAAAAZHJzL2Rvd25yZXYueG1sRI9Ba8JAFITvBf/D8oTe6sYKpUZXCYpgD4WaiudH9rmJ&#10;yb6N2a1Gf31XKPQ4zMw3zHzZ20ZcqPOVYwXjUQKCuHC6YqNg/715eQfhA7LGxjEpuJGH5WLwNMdU&#10;uyvv6JIHIyKEfYoKyhDaVEpflGTRj1xLHL2j6yyGKDsjdYfXCLeNfE2SN2mx4rhQYkurkoo6/7EK&#10;Np+HbP1xryf1PTuPv4w59bd8rdTzsM9mIAL14T/8195qBVN4XIk3QC5+A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KDii/MQAAADaAAAADwAAAAAAAAAAAAAAAACXAgAAZHJzL2Rv&#10;d25yZXYueG1sUEsFBgAAAAAEAAQA9QAAAIgDAAAAAA==&#10;" path="m642,l,,127,,253,30,512,191,772,472r78,111l865,583,823,452,778,332,729,211,681,90,642,e" fillcolor="#231f20" stroked="f">
                <v:path arrowok="t" o:connecttype="custom" o:connectlocs="791,640;578,640;620,640;662,643;748,659;834,687;860,698;865,698;851,685;836,673;820,661;804,649;791,640" o:connectangles="0,0,0,0,0,0,0,0,0,0,0,0,0"/>
              </v:shape>
            </v:group>
            <v:group id="Group 19" o:spid="_x0000_s1056" style="position:absolute;left:8485;top:592;width:970;height:876" coordorigin="8485,592" coordsize="970,876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">
              <v:shape id="Freeform 20" o:spid="_x0000_s1033" style="position:absolute;left:8485;top:592;width:970;height:876;visibility:visible;mso-wrap-style:square;v-text-anchor:top" coordsize="970,876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" path="m673,l564,6,460,25,364,54,275,94r-78,50l130,201,75,265,34,336,9,412,,491r1,25l13,588r26,68l77,719r49,57l185,825r68,40l277,876r-7,-18l263,839,246,781,235,722r-3,-66l234,610r18,-96l287,424r49,-84l400,265r76,-66l562,144r96,-44l762,70,873,54r81,-2l970,50,896,27,818,11,757,3,694,,673,e" fillcolor="#231f20" stroked="f">
                <v:path arrowok="t" o:connecttype="custom" o:connectlocs="673,592;564,598;460,617;364,646;275,686;197,736;130,793;75,857;34,928;9,1004;0,1083;1,1108;13,1180;39,1248;77,1311;126,1368;185,1417;253,1457;277,1468;270,1450;263,1431;246,1373;235,1314;232,1248;234,1202;252,1106;287,1016;336,932;400,857;476,791;562,736;658,692;762,662;873,646;954,644;970,642;896,619;818,603;757,595;694,592;673,592" o:connectangles="0,0,0,0,0,0,0,0,0,0,0,0,0,0,0,0,0,0,0,0,0,0,0,0,0,0,0,0,0,0,0,0,0,0,0,0,0,0,0,0,0"/>
              </v:shape>
            </v:group>
            <v:group id="Group 17" o:spid="_x0000_s1034" style="position:absolute;left:8494;top:423;width:288;height:333" coordorigin="8494,423" coordsize="288,333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">
              <v:shape id="Freeform 18" o:spid="_x0000_s1035" style="position:absolute;left:8494;top:423;width:288;height:333;visibility:visible;mso-wrap-style:square;v-text-anchor:top" coordsize="288,333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" path="m209,l147,16,83,64,38,120,7,187,,229r,19l24,310r55,23l94,333r63,-25l205,269r45,-56l281,146r7,-41l287,85,263,24,209,e" fillcolor="#231f20" stroked="f">
                <v:path arrowok="t" o:connecttype="custom" o:connectlocs="209,423;147,439;83,487;38,543;7,610;0,652;0,671;24,733;79,756;94,756;157,731;205,692;250,636;281,569;288,528;287,508;263,447;209,423" o:connectangles="0,0,0,0,0,0,0,0,0,0,0,0,0,0,0,0,0,0"/>
              </v:shape>
            </v:group>
            <v:group id="Group 13" o:spid="_x0000_s1036" style="position:absolute;left:9071;top:791;width:597;height:702" coordorigin="9071,791" coordsize="597,702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">
              <v:shape id="Freeform 16" o:spid="_x0000_s1037" style="position:absolute;left:9495;top:1356;width:174;height:137;visibility:visible;mso-wrap-style:square;v-text-anchor:top" coordsize="597,70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1ZtVUwgAA&#10;ANsAAAAPAAAAZHJzL2Rvd25yZXYueG1sRE9Na8JAEL0L/Q/LFHozGwtKG92ENCK0Xopp63nIjkkw&#10;Oxuyq6b99V1B8DaP9zmrbDSdONPgWssKZlEMgriyuuVawffXZvoCwnlkjZ1lUvBLDrL0YbLCRNsL&#10;7+hc+lqEEHYJKmi87xMpXdWQQRfZnjhwBzsY9AEOtdQDXkK46eRzHC+kwZZDQ4M9FQ1Vx/JkFLwV&#10;2591dTBl8Xd8pY/9LP+0i1ypp8cxX4LwNPq7+OZ+12H+HK6/hANk+g8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HVm1VTCAAAA2wAAAA8AAAAAAAAAAAAAAAAAlwIAAGRycy9kb3du&#10;cmV2LnhtbFBLBQYAAAAABAAEAPUAAACGAwAAAAA=&#10;" path="m542,l,,69,328,209,656r151,46l425,687,583,487,597,328r-3,-15l546,5,542,e" fillcolor="#231f20" stroked="f">
                <v:path arrowok="t" o:connecttype="custom" o:connectlocs="582,1356;424,1356;444,1420;485,1484;529,1493;548,1490;594,1451;598,1420;597,1417;583,1357;582,1356" o:connectangles="0,0,0,0,0,0,0,0,0,0,0"/>
              </v:shape>
              <v:shape id="Freeform 15" o:spid="_x0000_s1038" style="position:absolute;left:9071;top:791;width:582;height:700;visibility:visible;mso-wrap-style:square;v-text-anchor:top" coordsize="597,70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FtEsjwgAA&#10;ANsAAAAPAAAAZHJzL2Rvd25yZXYueG1sRE9Na8JAEL0L/Q/LFLyZjR5CjW5CmiLUXopp63nIjkkw&#10;OxuyW43++m6h0Ns83uds88n04kKj6ywrWEYxCOLa6o4bBZ8fu8UTCOeRNfaWScGNHOTZw2yLqbZX&#10;PtCl8o0IIexSVNB6P6RSurolgy6yA3HgTnY06AMcG6lHvIZw08tVHCfSYMehocWBypbqc/VtFDyX&#10;b18v9clU5f28pv1xWbzbpFBq/jgVGxCeJv8v/nO/6jA/gd9fwgEy+wE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IW0SyPCAAAA2wAAAA8AAAAAAAAAAAAAAAAAlwIAAGRycy9kb3du&#10;cmV2LnhtbFBLBQYAAAAABAAEAPUAAACGAwAAAAA=&#10;" path="m284,l217,46r-34,72l174,139,23,548,2,618,,631r1,10l31,693r37,9l97,701r54,-52l177,567r420,l590,545,544,422r-319,l309,170r141,l432,120,397,49,337,4,314,1,284,e" fillcolor="#231f20" stroked="f">
                <v:path arrowok="t" o:connecttype="custom" o:connectlocs="277,791;212,837;178,909;170,930;22,1337;2,1407;0,1420;1,1430;30,1482;66,1491;95,1490;147,1438;173,1356;582,1356;575,1334;530,1212;219,1212;301,961;439,961;421,911;387,840;329,795;306,792;277,791" o:connectangles="0,0,0,0,0,0,0,0,0,0,0,0,0,0,0,0,0,0,0,0,0,0,0,0"/>
              </v:shape>
              <v:shape id="Freeform 14" o:spid="_x0000_s1039" style="position:absolute;left:9374;top:961;width:227;height:251;visibility:visible;mso-wrap-style:square;v-text-anchor:top" coordsize="597,70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q+O64wQAA&#10;ANsAAAAPAAAAZHJzL2Rvd25yZXYueG1sRE9Na8JAEL0X+h+WKXjTjT2oja6SRgT1Iqat5yE7JsHs&#10;bMiuGv31riD0No/3ObNFZ2pxodZVlhUMBxEI4tzqigsFvz+r/gSE88gaa8uk4EYOFvP3txnG2l55&#10;T5fMFyKEsItRQel9E0vp8pIMuoFtiAN3tK1BH2BbSN3iNYSbWn5G0UgarDg0lNhQWlJ+ys5GwXe6&#10;/VvmR5Ol99MXbQ7DZGdHiVK9jy6ZgvDU+X/xy73WYf4Ynr+EA+T8AQ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6vjuuMEAAADbAAAADwAAAAAAAAAAAAAAAACXAgAAZHJzL2Rvd25y&#10;ZXYueG1sUEsFBgAAAAAEAAQA9QAAAIUDAAAAAA==&#10;" path="m358,l,,200,702r397,l358,e" fillcolor="#231f20" stroked="f">
                <v:path arrowok="t" o:connecttype="custom" o:connectlocs="439,961;303,961;379,1212;530,1212;439,961" o:connectangles="0,0,0,0,0"/>
              </v:shape>
            </v:group>
            <v:group id="Group 9" o:spid="_x0000_s1040" style="position:absolute;left:9701;top:804;width:494;height:689" coordorigin="9701,804" coordsize="494,689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">
              <v:shape id="Freeform 12" o:spid="_x0000_s1041" style="position:absolute;left:9701;top:804;width:476;height:689;visibility:visible;mso-wrap-style:square;v-text-anchor:top" coordsize="494,689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WP2i0wwAA&#10;ANsAAAAPAAAAZHJzL2Rvd25yZXYueG1sRE9Na8JAEL0X/A/LCL1I3ZhD1egqIkrrQUFb6HXMjkk0&#10;Oxuzq8Z/7wpCb/N4nzOeNqYUV6pdYVlBrxuBIE6tLjhT8Puz/BiAcB5ZY2mZFNzJwXTSehtjou2N&#10;t3Td+UyEEHYJKsi9rxIpXZqTQde1FXHgDrY26AOsM6lrvIVwU8o4ij6lwYJDQ44VzXNKT7uLUdBZ&#10;ntaHeNNfLS4Y78svMzye/7xS7+1mNgLhqfH/4pf7W4f5Q3j+Eg6Qkwc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WP2i0wwAAANsAAAAPAAAAAAAAAAAAAAAAAJcCAABkcnMvZG93&#10;bnJldi54bWxQSwUGAAAAAAQABAD1AAAAhwMAAAAA&#10;" path="m271,l60,2,3,55,,78,,606r24,63l83,689r21,-3l157,630r2,-220l348,410r-6,-6l363,399r20,-7l451,348r36,-54l159,294r,-150l494,144r-3,-10l446,65,397,28,318,3,295,1,271,e" fillcolor="#231f20" stroked="f">
                <v:path arrowok="t" o:connecttype="custom" o:connectlocs="261,804;58,806;3,859;0,882;0,1410;23,1473;80,1493;100,1490;151,1434;153,1214;335,1214;330,1208;350,1203;369,1196;435,1152;469,1098;153,1098;153,948;476,948;473,938;430,869;383,832;306,807;284,805;261,804" o:connectangles="0,0,0,0,0,0,0,0,0,0,0,0,0,0,0,0,0,0,0,0,0,0,0,0,0"/>
              </v:shape>
              <v:shape id="Freeform 11" o:spid="_x0000_s1042" style="position:absolute;left:9856;top:1214;width:339;height:278;visibility:visible;mso-wrap-style:square;v-text-anchor:top" coordsize="494,689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JaQuUwwAA&#10;ANsAAAAPAAAAZHJzL2Rvd25yZXYueG1sRE/LasJAFN0X/IfhCt0UnTSLVqOjiDS0XVTwAW6vmWsS&#10;k7mTZiYx/fvOotDl4byX68HUoqfWlZYVPE8jEMSZ1SXnCk7HdDID4TyyxtoyKfghB+vV6GGJibZ3&#10;3lN/8LkIIewSVFB43yRSuqwgg25qG+LAXW1r0AfY5lK3eA/hppZxFL1IgyWHhgIb2haUVYfOKHhK&#10;q69rvHv9fOswvtTvZn77PnulHsfDZgHC0+D/xX/uD60gDuvDl/AD5OoX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BJaQuUwwAAANsAAAAPAAAAAAAAAAAAAAAAAJcCAABkcnMvZG93&#10;bnJldi54bWxQSwUGAAAAAAQABAD1AAAAhwMAAAAA&#10;" path="m262,l,,283,615r19,29l329,677r27,10l395,689r29,-10l491,555r3,-22l494,481,447,347,262,e" fillcolor="#231f20" stroked="f">
                <v:path arrowok="t" o:connecttype="custom" o:connectlocs="335,1214;155,1214;349,1462;362,1474;381,1487;399,1491;426,1492;446,1488;492,1438;494,1429;494,1408;462,1354;335,1214" o:connectangles="0,0,0,0,0,0,0,0,0,0,0,0,0"/>
              </v:shape>
              <v:shape id="Freeform 10" o:spid="_x0000_s1043" style="position:absolute;left:9854;top:948;width:332;height:150;visibility:visible;mso-wrap-style:square;v-text-anchor:top" coordsize="494,689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" path="m481,l,,171,5r24,23l222,73r29,83l263,239r5,101l263,436,185,680r-35,9l470,689,493,349r1,-119l490,133,484,41,481,e" fillcolor="#231f20" stroked="f">
                <v:path arrowok="t" o:connecttype="custom" o:connectlocs="476,948;153,948;268,949;284,954;302,964;322,982;330,1000;333,1022;330,1043;277,1096;254,1098;469,1098;484,1024;485,998;482,977;478,957;476,948" o:connectangles="0,0,0,0,0,0,0,0,0,0,0,0,0,0,0,0,0"/>
              </v:shape>
            </v:group>
            <v:group id="Group 7" o:spid="_x0000_s1044" style="position:absolute;left:10226;top:788;width:542;height:714" coordorigin="10226,788" coordsize="542,7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">
              <v:shape id="Freeform 8" o:spid="_x0000_s1045" style="position:absolute;left:10226;top:788;width:542;height:714;visibility:visible;mso-wrap-style:square;v-text-anchor:top" coordsize="542,7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TDkA0xQAA&#10;ANsAAAAPAAAAZHJzL2Rvd25yZXYueG1sRI/RasJAFETfhf7DcoW+iG4aaSupaygtqfrQQpJ+wCV7&#10;TYLZuyG71fj3rlDwcZiZM8w6HU0nTjS41rKCp0UEgriyuuVawW+ZzVcgnEfW2FkmBRdykG4eJmtM&#10;tD1zTqfC1yJA2CWooPG+T6R0VUMG3cL2xME72MGgD3KopR7wHOCmk3EUvUiDLYeFBnv6aKg6Fn9G&#10;QTTOjvz1nL2WnzbbV9850Xb/o9TjdHx/A+Fp9Pfwf3unFcRLuH0JP0BurgA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JMOQDTFAAAA2wAAAA8AAAAAAAAAAAAAAAAAlwIAAGRycy9k&#10;b3ducmV2LnhtbFBLBQYAAAAABAAEAPUAAACJAwAAAAA=&#10;" path="m333,l255,9,180,36,126,69,71,125,37,181,12,254,2,314,,357r,20l11,453r17,58l56,569r50,61l156,668r70,32l287,712r44,2l348,714r82,-12l500,669r39,-49l542,592r-1,-9l536,567r-5,-8l318,559r-19,-2l225,521,180,453,165,376r-1,-22l165,333r17,-77l226,190r69,-35l341,150r182,l528,145r6,-19l536,104,533,86,492,36,413,7,353,1,333,e" fillcolor="#231f20" stroked="f">
                <v:path arrowok="t" o:connecttype="custom" o:connectlocs="333,788;255,797;180,824;126,857;71,913;37,969;12,1042;2,1102;0,1145;0,1165;11,1241;28,1299;56,1357;106,1418;156,1456;226,1488;287,1500;331,1502;348,1502;430,1490;500,1457;539,1408;542,1380;541,1371;536,1355;531,1347;318,1347;299,1345;225,1309;180,1241;165,1164;164,1142;165,1121;182,1044;226,978;295,943;341,938;523,938;528,933;534,914;536,892;533,874;492,824;413,795;353,789;333,788" o:connectangles="0,0,0,0,0,0,0,0,0,0,0,0,0,0,0,0,0,0,0,0,0,0,0,0,0,0,0,0,0,0,0,0,0,0,0,0,0,0,0,0,0,0,0,0,0,0"/>
              </v:shape>
            </v:group>
            <v:group id="Group 5" o:spid="_x0000_s1046" style="position:absolute;left:10544;top:1316;width:213;height:31" coordorigin="10544,1316" coordsize="213,31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Bcag6kxAAAANsAAAAP&#10;AAAAAAAAAAAAAAAAAKkCAABkcnMvZG93bnJldi54bWxQSwUGAAAAAAQABAD6AAAAmgMAAAAA&#10;">
              <v:shape id="Freeform 6" o:spid="_x0000_s1047" style="position:absolute;left:10544;top:1316;width:213;height:31;visibility:visible;mso-wrap-style:square;v-text-anchor:top" coordsize="213,31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" path="m149,l132,3r-23,9l91,18,65,26,47,28,26,30,,31r213,l210,25,192,7,174,2,149,e" fillcolor="#231f20" stroked="f">
                <v:path arrowok="t" o:connecttype="custom" o:connectlocs="149,1316;132,1319;109,1328;91,1334;65,1342;47,1344;26,1346;0,1347;213,1347;210,1341;192,1323;174,1318;149,1316" o:connectangles="0,0,0,0,0,0,0,0,0,0,0,0,0"/>
              </v:shape>
            </v:group>
            <v:group id="Group 3" o:spid="_x0000_s1048" style="position:absolute;left:10567;top:938;width:183;height:32" coordorigin="10567,938" coordsize="183,32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DD9DVIxAAAANsAAAAP&#10;AAAAAAAAAAAAAAAAAKkCAABkcnMvZG93bnJldi54bWxQSwUGAAAAAAQABAD6AAAAmgMAAAAA&#10;">
              <v:shape id="Freeform 4" o:spid="_x0000_s1049" style="position:absolute;left:10567;top:938;width:182;height:32;visibility:visible;mso-wrap-style:square;v-text-anchor:top" coordsize="183,3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WgE1KwwAA&#10;ANsAAAAPAAAAZHJzL2Rvd25yZXYueG1sRI/BasMwEETvhfyD2EBvtZxQ2sSxEoKh0IOh1E7ui7Wx&#10;jK2VY6mJ+/dVodDjMDNvmPww20HcaPKdYwWrJAVB3DjdcavgVL89bUD4gKxxcEwKvsnDYb94yDHT&#10;7s6fdKtCKyKEfYYKTAhjJqVvDFn0iRuJo3dxk8UQ5dRKPeE9wu0g12n6Ii12HBcMjlQYavrqyyoo&#10;+r6sGZ+vVantuf+oy23hvFKPy/m4AxFoDv/hv/a7VrB+hd8v8QfI/Q8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WgE1KwwAAANsAAAAPAAAAAAAAAAAAAAAAAJcCAABkcnMvZG93&#10;bnJldi54bWxQSwUGAAAAAAQABAD1AAAAhwMAAAAA&#10;" path="m183,l,,18,2,37,5r22,7l77,18r21,8l116,31r22,1l154,27,170,15,183,e" fillcolor="#231f20" stroked="f">
                <v:path arrowok="t" o:connecttype="custom" o:connectlocs="182,938;0,938;18,940;37,943;59,950;77,956;97,964;115,969;137,970;153,965;169,953;182,938" o:connectangles="0,0,0,0,0,0,0,0,0,0,0,0"/>
              </v:shape>
            </v:group>
            <w10:wrap anchorx="page" anchory="page"/>
          </v:group>
        </w:pict>
      </w:r>
    </w:p>
    <w:p w:rsidR="00526986" w:rsidRPr="00C95521" w:rsidRDefault="00526986" w:rsidP="002C2BC6">
      <w:pPr>
        <w:spacing w:before="13" w:after="0" w:line="240" w:lineRule="auto"/>
        <w:ind w:left="3602" w:right="3582"/>
        <w:jc w:val="center"/>
        <w:rPr>
          <w:rFonts w:ascii="Arial" w:eastAsia="Helvetica Neue" w:hAnsi="Arial" w:cs="Arial"/>
          <w:sz w:val="25"/>
          <w:szCs w:val="25"/>
        </w:rPr>
      </w:pPr>
    </w:p>
    <w:p w:rsidR="00526986" w:rsidRPr="00C95521" w:rsidRDefault="00526986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526986" w:rsidRPr="00C95521" w:rsidRDefault="006717E3">
      <w:pPr>
        <w:spacing w:after="0" w:line="200" w:lineRule="exac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val="en-GB" w:eastAsia="en-GB"/>
        </w:rPr>
        <w:pict>
          <v:shape id="_x0000_s1086" type="#_x0000_t32" style="position:absolute;margin-left:242pt;margin-top:2.65pt;width:0;height:19.9pt;z-index:251703808" o:connectortype="straight">
            <v:stroke startarrow="block" endarrow="block"/>
          </v:shape>
        </w:pict>
      </w:r>
    </w:p>
    <w:p w:rsidR="00526986" w:rsidRPr="00C95521" w:rsidRDefault="00526986">
      <w:pPr>
        <w:spacing w:before="13" w:after="0" w:line="220" w:lineRule="exact"/>
        <w:rPr>
          <w:rFonts w:ascii="Arial" w:hAnsi="Arial" w:cs="Arial"/>
        </w:rPr>
      </w:pPr>
    </w:p>
    <w:p w:rsidR="00526986" w:rsidRPr="00C95521" w:rsidRDefault="006717E3" w:rsidP="002C2BC6">
      <w:pPr>
        <w:spacing w:before="13" w:after="0" w:line="240" w:lineRule="auto"/>
        <w:ind w:left="4332" w:right="4312"/>
        <w:jc w:val="center"/>
        <w:rPr>
          <w:rFonts w:ascii="Arial" w:eastAsia="Helvetica Neue" w:hAnsi="Arial" w:cs="Arial"/>
          <w:sz w:val="25"/>
          <w:szCs w:val="25"/>
        </w:rPr>
      </w:pPr>
      <w:r w:rsidRPr="006717E3">
        <w:rPr>
          <w:rFonts w:ascii="Arial" w:hAnsi="Arial" w:cs="Arial"/>
          <w:noProof/>
        </w:rPr>
        <w:pict>
          <v:shape id="Text Box 234" o:spid="_x0000_s1054" type="#_x0000_t202" style="position:absolute;left:0;text-align:left;margin-left:151.45pt;margin-top:3.15pt;width:178.55pt;height:44.6pt;z-index:251666944;visibility:visible" wrapcoords="-91 -366 -91 21600 545 23064 545 24163 22326 24163 22326 2929 21691 -366 -91 -366" fillcolor="#d8d8d8 [2732]" strokecolor="black [3213]">
            <v:fill r:id="rId5" o:title="Newsprint" color2="#f8f8f8" type="tile"/>
            <v:shadow on="t" opacity=".5" offset="6pt,6pt"/>
            <v:textbox style="mso-next-textbox:#Text Box 234" inset=",7.2pt,,7.2pt">
              <w:txbxContent>
                <w:p w:rsidR="007F41F0" w:rsidRPr="002C2BC6" w:rsidRDefault="007F41F0" w:rsidP="00D2192F">
                  <w:pPr>
                    <w:spacing w:before="120" w:after="100" w:afterAutospacing="1"/>
                    <w:jc w:val="center"/>
                    <w:rPr>
                      <w:rFonts w:ascii="Arial" w:hAnsi="Arial" w:cs="Arial"/>
                      <w:b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b/>
                      <w:sz w:val="28"/>
                      <w:szCs w:val="28"/>
                    </w:rPr>
                    <w:t xml:space="preserve">Awarding </w:t>
                  </w:r>
                  <w:proofErr w:type="spellStart"/>
                  <w:r>
                    <w:rPr>
                      <w:rFonts w:ascii="Arial" w:hAnsi="Arial" w:cs="Arial"/>
                      <w:b/>
                      <w:sz w:val="28"/>
                      <w:szCs w:val="28"/>
                    </w:rPr>
                    <w:t>Organisations</w:t>
                  </w:r>
                  <w:proofErr w:type="spellEnd"/>
                </w:p>
              </w:txbxContent>
            </v:textbox>
            <w10:wrap type="through"/>
          </v:shape>
        </w:pict>
      </w:r>
    </w:p>
    <w:p w:rsidR="00526986" w:rsidRPr="00C95521" w:rsidRDefault="00526986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526986" w:rsidRPr="00C95521" w:rsidRDefault="00526986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526986" w:rsidRPr="00C95521" w:rsidRDefault="00526986">
      <w:pPr>
        <w:spacing w:before="2" w:after="0" w:line="240" w:lineRule="exact"/>
        <w:rPr>
          <w:rFonts w:ascii="Arial" w:hAnsi="Arial" w:cs="Arial"/>
          <w:sz w:val="24"/>
          <w:szCs w:val="24"/>
        </w:rPr>
      </w:pPr>
    </w:p>
    <w:p w:rsidR="00526986" w:rsidRPr="00C95521" w:rsidRDefault="006717E3">
      <w:pPr>
        <w:spacing w:before="13" w:after="0" w:line="297" w:lineRule="exact"/>
        <w:ind w:left="3809" w:right="3788"/>
        <w:jc w:val="center"/>
        <w:rPr>
          <w:rFonts w:ascii="Arial" w:eastAsia="Helvetica Neue" w:hAnsi="Arial" w:cs="Arial"/>
          <w:b/>
          <w:bCs/>
          <w:color w:val="231F20"/>
          <w:position w:val="-1"/>
          <w:sz w:val="25"/>
          <w:szCs w:val="25"/>
        </w:rPr>
      </w:pPr>
      <w:r>
        <w:rPr>
          <w:rFonts w:ascii="Arial" w:eastAsia="Helvetica Neue" w:hAnsi="Arial" w:cs="Arial"/>
          <w:b/>
          <w:bCs/>
          <w:noProof/>
          <w:color w:val="231F20"/>
          <w:position w:val="-1"/>
          <w:sz w:val="25"/>
          <w:szCs w:val="25"/>
          <w:lang w:val="en-GB" w:eastAsia="en-GB"/>
        </w:rPr>
        <w:pict>
          <v:shape id="_x0000_s1087" type="#_x0000_t32" style="position:absolute;left:0;text-align:left;margin-left:242pt;margin-top:2.3pt;width:0;height:19.2pt;z-index:251704832" o:connectortype="straight">
            <v:stroke startarrow="block" endarrow="block"/>
          </v:shape>
        </w:pict>
      </w:r>
    </w:p>
    <w:p w:rsidR="002C2BC6" w:rsidRPr="00C95521" w:rsidRDefault="006717E3">
      <w:pPr>
        <w:spacing w:before="13" w:after="0" w:line="297" w:lineRule="exact"/>
        <w:ind w:left="3809" w:right="3788"/>
        <w:jc w:val="center"/>
        <w:rPr>
          <w:rFonts w:ascii="Arial" w:eastAsia="Helvetica Neue" w:hAnsi="Arial" w:cs="Arial"/>
          <w:b/>
          <w:bCs/>
          <w:color w:val="231F20"/>
          <w:position w:val="-1"/>
          <w:sz w:val="25"/>
          <w:szCs w:val="25"/>
        </w:rPr>
      </w:pPr>
      <w:r w:rsidRPr="006717E3">
        <w:rPr>
          <w:rFonts w:ascii="Arial" w:eastAsia="Helvetica Neue" w:hAnsi="Arial" w:cs="Arial"/>
          <w:b/>
          <w:bCs/>
          <w:noProof/>
          <w:color w:val="231F20"/>
          <w:position w:val="-1"/>
          <w:sz w:val="25"/>
          <w:szCs w:val="25"/>
        </w:rPr>
        <w:pict>
          <v:shape id="Text Box 235" o:spid="_x0000_s1052" type="#_x0000_t202" style="position:absolute;left:0;text-align:left;margin-left:151.45pt;margin-top:8.2pt;width:180.75pt;height:37.55pt;z-index:251667968;visibility:visible" wrapcoords="-90 -432 -90 21600 538 24624 22317 24624 22317 3456 21690 -432 -90 -432" fillcolor="#d8d8d8 [2732]" strokecolor="black [3213]">
            <v:fill r:id="rId8" o:title="Sphere" color2="#f8f8f8" type="pattern"/>
            <v:shadow on="t" opacity=".5" offset="6pt,6pt"/>
            <v:textbox inset=",7.2pt,,7.2pt">
              <w:txbxContent>
                <w:p w:rsidR="007F41F0" w:rsidRPr="002C2BC6" w:rsidRDefault="007F41F0" w:rsidP="00D2192F">
                  <w:pPr>
                    <w:spacing w:before="80"/>
                    <w:jc w:val="center"/>
                    <w:rPr>
                      <w:rFonts w:ascii="Arial" w:hAnsi="Arial" w:cs="Arial"/>
                      <w:b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b/>
                      <w:sz w:val="28"/>
                      <w:szCs w:val="28"/>
                    </w:rPr>
                    <w:t>Sector Skills Council</w:t>
                  </w:r>
                </w:p>
              </w:txbxContent>
            </v:textbox>
            <w10:wrap type="through"/>
          </v:shape>
        </w:pict>
      </w:r>
    </w:p>
    <w:p w:rsidR="00526986" w:rsidRPr="00C95521" w:rsidRDefault="00526986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526986" w:rsidRPr="00C95521" w:rsidRDefault="00526986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526986" w:rsidRPr="00C95521" w:rsidRDefault="00526986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526986" w:rsidRPr="00C95521" w:rsidRDefault="006717E3">
      <w:pPr>
        <w:spacing w:after="0" w:line="200" w:lineRule="exac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val="en-GB" w:eastAsia="en-GB"/>
        </w:rPr>
        <w:pict>
          <v:shape id="_x0000_s1088" type="#_x0000_t32" style="position:absolute;margin-left:242pt;margin-top:2.85pt;width:.05pt;height:19.25pt;z-index:251705856" o:connectortype="straight">
            <v:stroke startarrow="block" endarrow="block"/>
          </v:shape>
        </w:pict>
      </w:r>
    </w:p>
    <w:p w:rsidR="00526986" w:rsidRPr="00C95521" w:rsidRDefault="00526986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526986" w:rsidRPr="00C95521" w:rsidRDefault="006717E3">
      <w:pPr>
        <w:spacing w:after="0" w:line="200" w:lineRule="exact"/>
        <w:rPr>
          <w:rFonts w:ascii="Arial" w:hAnsi="Arial" w:cs="Arial"/>
          <w:sz w:val="20"/>
          <w:szCs w:val="20"/>
        </w:rPr>
      </w:pPr>
      <w:r w:rsidRPr="006717E3">
        <w:rPr>
          <w:rFonts w:ascii="Arial" w:hAnsi="Arial" w:cs="Arial"/>
          <w:noProof/>
          <w:sz w:val="20"/>
          <w:szCs w:val="20"/>
        </w:rPr>
        <w:pict>
          <v:shape id="Text Box 236" o:spid="_x0000_s1050" type="#_x0000_t202" style="position:absolute;margin-left:132pt;margin-top:4.05pt;width:224.75pt;height:80.6pt;z-index:251668992;visibility:visible" wrapcoords="-72 -202 -72 21600 432 22407 432 23013 22176 23013 22176 1615 21672 -202 -72 -202" fillcolor="#d8d8d8 [2732]" strokecolor="black [3213]">
            <v:fill r:id="rId8" o:title="Sphere" color2="#f8f8f8" type="pattern"/>
            <v:shadow on="t" opacity=".5" offset="6pt,6pt"/>
            <v:textbox inset=",7.2pt,,7.2pt">
              <w:txbxContent>
                <w:p w:rsidR="007F41F0" w:rsidRDefault="007F41F0" w:rsidP="009E736C">
                  <w:pPr>
                    <w:jc w:val="center"/>
                    <w:rPr>
                      <w:rFonts w:ascii="Arial" w:hAnsi="Arial" w:cs="Arial"/>
                      <w:b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b/>
                      <w:sz w:val="28"/>
                      <w:szCs w:val="28"/>
                    </w:rPr>
                    <w:t>Regulatory Authority:</w:t>
                  </w:r>
                </w:p>
                <w:p w:rsidR="007F41F0" w:rsidRPr="002C2BC6" w:rsidRDefault="007F41F0" w:rsidP="009E736C">
                  <w:pPr>
                    <w:jc w:val="center"/>
                    <w:rPr>
                      <w:rFonts w:ascii="Arial" w:hAnsi="Arial" w:cs="Arial"/>
                      <w:b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b/>
                      <w:sz w:val="28"/>
                      <w:szCs w:val="28"/>
                    </w:rPr>
                    <w:t xml:space="preserve">OFQUAL </w:t>
                  </w:r>
                  <w:r w:rsidRPr="009E736C">
                    <w:rPr>
                      <w:rFonts w:ascii="Arial" w:hAnsi="Arial" w:cs="Arial"/>
                      <w:sz w:val="28"/>
                      <w:szCs w:val="28"/>
                    </w:rPr>
                    <w:t>(Office of Qualifications and Examinations Regulations)</w:t>
                  </w:r>
                </w:p>
              </w:txbxContent>
            </v:textbox>
            <w10:wrap type="through"/>
          </v:shape>
        </w:pict>
      </w:r>
    </w:p>
    <w:p w:rsidR="00526986" w:rsidRPr="00C95521" w:rsidRDefault="00526986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526986" w:rsidRPr="00C95521" w:rsidRDefault="00526986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526986" w:rsidRPr="00C95521" w:rsidRDefault="00526986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526986" w:rsidRPr="00C95521" w:rsidRDefault="00526986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526986" w:rsidRPr="00C95521" w:rsidRDefault="00526986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526986" w:rsidRPr="00C95521" w:rsidRDefault="00526986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526986" w:rsidRPr="00C95521" w:rsidRDefault="00526986">
      <w:pPr>
        <w:spacing w:before="9" w:after="0" w:line="280" w:lineRule="exact"/>
        <w:rPr>
          <w:rFonts w:ascii="Arial" w:hAnsi="Arial" w:cs="Arial"/>
          <w:sz w:val="28"/>
          <w:szCs w:val="28"/>
        </w:rPr>
      </w:pPr>
    </w:p>
    <w:p w:rsidR="00D2192F" w:rsidRDefault="00D2192F" w:rsidP="009E736C">
      <w:pPr>
        <w:tabs>
          <w:tab w:val="left" w:pos="8505"/>
          <w:tab w:val="left" w:pos="8940"/>
        </w:tabs>
        <w:spacing w:before="27" w:after="0" w:line="240" w:lineRule="auto"/>
        <w:ind w:left="114" w:right="-20"/>
        <w:rPr>
          <w:rFonts w:ascii="Arial" w:eastAsia="Helvetica Neue" w:hAnsi="Arial" w:cs="Arial"/>
          <w:color w:val="231F20"/>
          <w:spacing w:val="-18"/>
          <w:sz w:val="20"/>
          <w:szCs w:val="20"/>
        </w:rPr>
      </w:pPr>
    </w:p>
    <w:p w:rsidR="00D2192F" w:rsidRDefault="00D2192F" w:rsidP="009E736C">
      <w:pPr>
        <w:tabs>
          <w:tab w:val="left" w:pos="8505"/>
          <w:tab w:val="left" w:pos="8940"/>
        </w:tabs>
        <w:spacing w:before="27" w:after="0" w:line="240" w:lineRule="auto"/>
        <w:ind w:left="114" w:right="-20"/>
        <w:rPr>
          <w:rFonts w:ascii="Arial" w:eastAsia="Helvetica Neue" w:hAnsi="Arial" w:cs="Arial"/>
          <w:color w:val="231F20"/>
          <w:spacing w:val="-18"/>
          <w:sz w:val="20"/>
          <w:szCs w:val="20"/>
        </w:rPr>
      </w:pPr>
    </w:p>
    <w:p w:rsidR="00526986" w:rsidRPr="00C95521" w:rsidRDefault="002C2BC6" w:rsidP="009E736C">
      <w:pPr>
        <w:tabs>
          <w:tab w:val="left" w:pos="8505"/>
          <w:tab w:val="left" w:pos="8940"/>
        </w:tabs>
        <w:spacing w:before="27" w:after="0" w:line="240" w:lineRule="auto"/>
        <w:ind w:left="114" w:right="-20"/>
        <w:rPr>
          <w:rFonts w:ascii="Arial" w:eastAsia="Helvetica Neue" w:hAnsi="Arial" w:cs="Arial"/>
          <w:sz w:val="20"/>
          <w:szCs w:val="20"/>
        </w:rPr>
      </w:pPr>
      <w:proofErr w:type="spellStart"/>
      <w:r w:rsidRPr="00C95521">
        <w:rPr>
          <w:rFonts w:ascii="Arial" w:eastAsia="Helvetica Neue" w:hAnsi="Arial" w:cs="Arial"/>
          <w:color w:val="231F20"/>
          <w:spacing w:val="-18"/>
          <w:sz w:val="20"/>
          <w:szCs w:val="20"/>
        </w:rPr>
        <w:t>A</w:t>
      </w:r>
      <w:r w:rsidRPr="00C95521">
        <w:rPr>
          <w:rFonts w:ascii="Arial" w:eastAsia="Helvetica Neue" w:hAnsi="Arial" w:cs="Arial"/>
          <w:color w:val="231F20"/>
          <w:sz w:val="20"/>
          <w:szCs w:val="20"/>
        </w:rPr>
        <w:t>TS</w:t>
      </w:r>
      <w:proofErr w:type="spellEnd"/>
      <w:r w:rsidRPr="00C95521">
        <w:rPr>
          <w:rFonts w:ascii="Arial" w:eastAsia="Helvetica Neue" w:hAnsi="Arial" w:cs="Arial"/>
          <w:color w:val="231F20"/>
          <w:sz w:val="20"/>
          <w:szCs w:val="20"/>
        </w:rPr>
        <w:t xml:space="preserve">/ Form </w:t>
      </w:r>
      <w:proofErr w:type="spellStart"/>
      <w:r w:rsidRPr="00C95521">
        <w:rPr>
          <w:rFonts w:ascii="Arial" w:eastAsia="Helvetica Neue" w:hAnsi="Arial" w:cs="Arial"/>
          <w:b/>
          <w:bCs/>
          <w:color w:val="231F20"/>
          <w:sz w:val="20"/>
          <w:szCs w:val="20"/>
        </w:rPr>
        <w:t>QP1</w:t>
      </w:r>
      <w:proofErr w:type="spellEnd"/>
      <w:r w:rsidR="009E736C" w:rsidRPr="00C95521">
        <w:rPr>
          <w:rFonts w:ascii="Arial" w:eastAsia="Helvetica Neue" w:hAnsi="Arial" w:cs="Arial"/>
          <w:b/>
          <w:bCs/>
          <w:color w:val="231F20"/>
          <w:sz w:val="20"/>
          <w:szCs w:val="20"/>
        </w:rPr>
        <w:t xml:space="preserve"> </w:t>
      </w:r>
      <w:r w:rsidR="009E736C" w:rsidRPr="00C95521">
        <w:rPr>
          <w:rFonts w:ascii="Arial" w:eastAsia="Helvetica Neue" w:hAnsi="Arial" w:cs="Arial"/>
          <w:b/>
          <w:bCs/>
          <w:color w:val="231F20"/>
          <w:sz w:val="20"/>
          <w:szCs w:val="20"/>
        </w:rPr>
        <w:tab/>
        <w:t xml:space="preserve">      </w:t>
      </w:r>
      <w:r w:rsidR="009E736C" w:rsidRPr="00C95521">
        <w:rPr>
          <w:rFonts w:ascii="Arial" w:eastAsia="Helvetica Neue" w:hAnsi="Arial" w:cs="Arial"/>
          <w:color w:val="231F20"/>
          <w:sz w:val="20"/>
          <w:szCs w:val="20"/>
        </w:rPr>
        <w:t>01/04/2017</w:t>
      </w:r>
    </w:p>
    <w:sectPr w:rsidR="00526986" w:rsidRPr="00C95521" w:rsidSect="00CC5D57">
      <w:type w:val="continuous"/>
      <w:pgSz w:w="11920" w:h="16840"/>
      <w:pgMar w:top="460" w:right="1020" w:bottom="0" w:left="102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 Light">
    <w:altName w:val="Microsoft YaHei"/>
    <w:charset w:val="00"/>
    <w:family w:val="auto"/>
    <w:pitch w:val="variable"/>
    <w:sig w:usb0="00000001" w:usb1="5000205B" w:usb2="00000002" w:usb3="00000000" w:csb0="00000007" w:csb1="00000000"/>
  </w:font>
  <w:font w:name="Helvetica Neue">
    <w:altName w:val="Courier New"/>
    <w:charset w:val="00"/>
    <w:family w:val="auto"/>
    <w:pitch w:val="variable"/>
    <w:sig w:usb0="00000000" w:usb1="00000000" w:usb2="00000000" w:usb3="00000000" w:csb0="00000001" w:csb1="00000000"/>
  </w:font>
  <w:font w:name="Futura">
    <w:altName w:val="Arial"/>
    <w:charset w:val="00"/>
    <w:family w:val="auto"/>
    <w:pitch w:val="variable"/>
    <w:sig w:usb0="00000000" w:usb1="00000000" w:usb2="00000000" w:usb3="00000000" w:csb0="000001FB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0MTY2MDUzsTQzMzIyMTVX0lEKTi0uzszPAykwrQUAZ+ixuCwAAAA="/>
  </w:docVars>
  <w:rsids>
    <w:rsidRoot w:val="00526986"/>
    <w:rsid w:val="000020BA"/>
    <w:rsid w:val="00077866"/>
    <w:rsid w:val="001D6724"/>
    <w:rsid w:val="0023394F"/>
    <w:rsid w:val="002C2BC6"/>
    <w:rsid w:val="00414DE5"/>
    <w:rsid w:val="0042752D"/>
    <w:rsid w:val="004D5D77"/>
    <w:rsid w:val="00526986"/>
    <w:rsid w:val="0058107E"/>
    <w:rsid w:val="005B3655"/>
    <w:rsid w:val="005D3457"/>
    <w:rsid w:val="006717E3"/>
    <w:rsid w:val="007F41F0"/>
    <w:rsid w:val="00955D7B"/>
    <w:rsid w:val="009E736C"/>
    <w:rsid w:val="00B95AE8"/>
    <w:rsid w:val="00BE02F1"/>
    <w:rsid w:val="00BE6D5B"/>
    <w:rsid w:val="00C615B4"/>
    <w:rsid w:val="00C95521"/>
    <w:rsid w:val="00CC5D57"/>
    <w:rsid w:val="00D2192F"/>
    <w:rsid w:val="00D33358"/>
    <w:rsid w:val="00DD4CA4"/>
    <w:rsid w:val="00E45B6C"/>
    <w:rsid w:val="00E6742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6">
      <o:colormenu v:ext="edit" fillcolor="none [2732]" strokecolor="none"/>
    </o:shapedefaults>
    <o:shapelayout v:ext="edit">
      <o:idmap v:ext="edit" data="1"/>
      <o:rules v:ext="edit">
        <o:r id="V:Rule23" type="connector" idref="#_x0000_s1084"/>
        <o:r id="V:Rule24" type="connector" idref="#_x0000_s1075"/>
        <o:r id="V:Rule25" type="connector" idref="#_x0000_s1089"/>
        <o:r id="V:Rule26" type="connector" idref="#_x0000_s1093"/>
        <o:r id="V:Rule27" type="connector" idref="#_x0000_s1090"/>
        <o:r id="V:Rule28" type="connector" idref="#_x0000_s1098"/>
        <o:r id="V:Rule29" type="connector" idref="#_x0000_s1073"/>
        <o:r id="V:Rule30" type="connector" idref="#_x0000_s1091"/>
        <o:r id="V:Rule31" type="connector" idref="#_x0000_s1086"/>
        <o:r id="V:Rule32" type="connector" idref="#_x0000_s1082"/>
        <o:r id="V:Rule33" type="connector" idref="#_x0000_s1081"/>
        <o:r id="V:Rule34" type="connector" idref="#_x0000_s1092"/>
        <o:r id="V:Rule35" type="connector" idref="#_x0000_s1099"/>
        <o:r id="V:Rule36" type="connector" idref="#_x0000_s1076"/>
        <o:r id="V:Rule37" type="connector" idref="#_x0000_s1087"/>
        <o:r id="V:Rule38" type="connector" idref="#_x0000_s1088"/>
        <o:r id="V:Rule39" type="connector" idref="#_x0000_s1079"/>
        <o:r id="V:Rule40" type="connector" idref="#_x0000_s1077"/>
        <o:r id="V:Rule41" type="connector" idref="#_x0000_s1095"/>
        <o:r id="V:Rule42" type="connector" idref="#_x0000_s1085"/>
        <o:r id="V:Rule43" type="connector" idref="#_x0000_s1078"/>
        <o:r id="V:Rule44" type="connector" idref="#_x0000_s1080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339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94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gif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microsoft.com/office/2007/relationships/stylesWithEffects" Target="stylesWithEffects.xm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5080702-90B0-4FAA-9FCB-1A151A1B8A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6</Words>
  <Characters>2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ie</dc:creator>
  <cp:lastModifiedBy>Angie</cp:lastModifiedBy>
  <cp:revision>3</cp:revision>
  <cp:lastPrinted>2017-07-03T09:46:00Z</cp:lastPrinted>
  <dcterms:created xsi:type="dcterms:W3CDTF">2017-07-03T09:45:00Z</dcterms:created>
  <dcterms:modified xsi:type="dcterms:W3CDTF">2017-07-03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12-06T00:00:00Z</vt:filetime>
  </property>
  <property fmtid="{D5CDD505-2E9C-101B-9397-08002B2CF9AE}" pid="3" name="LastSaved">
    <vt:filetime>2017-03-23T00:00:00Z</vt:filetime>
  </property>
</Properties>
</file>